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B1B5F" w14:textId="77777777" w:rsidR="00944511" w:rsidRDefault="00000000">
      <w:pPr>
        <w:pStyle w:val="Title"/>
      </w:pPr>
      <w:r>
        <w:t xml:space="preserve">Popularity And Prevalence </w:t>
      </w:r>
      <w:proofErr w:type="gramStart"/>
      <w:r>
        <w:t>Of</w:t>
      </w:r>
      <w:proofErr w:type="gramEnd"/>
      <w:r>
        <w:t xml:space="preserve"> Gas Exchange Data Processing Methods: A Scoping Review</w:t>
      </w:r>
    </w:p>
    <w:p w14:paraId="4015FF0D" w14:textId="77777777" w:rsidR="00944511" w:rsidRDefault="00000000">
      <w:pPr>
        <w:pStyle w:val="AbstractTitle"/>
      </w:pPr>
      <w:r>
        <w:t>Abstract</w:t>
      </w:r>
    </w:p>
    <w:p w14:paraId="26E67303" w14:textId="77777777" w:rsidR="00944511" w:rsidRDefault="00000000">
      <w:pPr>
        <w:pStyle w:val="Abstract"/>
      </w:pPr>
      <w:r>
        <w:t>Cardiopulmonary exercise testing involves collecting variable breath-by-breath data, sometimes requiring data processing of outlier removal, interpolation, and averaging before later analysis. These data processing choices, such as averaging duration, are known to affect calculated values such as VO</w:t>
      </w:r>
      <w:r>
        <w:rPr>
          <w:vertAlign w:val="subscript"/>
        </w:rPr>
        <w:t>2</w:t>
      </w:r>
      <w:r>
        <w:t>max. However, assessing the effects of data processing without knowing popular methods worth comparing is difficult. In addition, such details aid study reproduction. We conducted a scoping review of articles with exercise testing that collected data breath-by-breath from three databases. Of the 8,351 articles, 376 (4.5 ± 0.4%) and 581 (7.0 ± 0.5%) described outlier removal and interpolation, respectively. An estimated 66.8 ± 2.8% reported averaging methods (n = 1078).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methods will enhance reproducibility and facilitate future research comparing data processing choices.</w:t>
      </w:r>
    </w:p>
    <w:p w14:paraId="71D6F308" w14:textId="77777777" w:rsidR="00944511" w:rsidRDefault="00000000">
      <w:pPr>
        <w:pStyle w:val="Heading1"/>
      </w:pPr>
      <w:bookmarkStart w:id="0" w:name="introduction"/>
      <w:r>
        <w:t>1. Introduction</w:t>
      </w:r>
    </w:p>
    <w:p w14:paraId="5E367BE8" w14:textId="77777777" w:rsidR="00944511" w:rsidRDefault="00000000">
      <w:pPr>
        <w:pStyle w:val="FirstParagraph"/>
      </w:pPr>
      <w:r>
        <w:t>Clinicians and researchers commonly 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1, p. 162]. Using CPET results to guide exercise, especially relative to thresholds, produces better improvements due to more consistent and predictable metabolic responses [2]. Therefore, incorrectly calculating or identifying these values limits CPET benefits.</w:t>
      </w:r>
    </w:p>
    <w:p w14:paraId="6B3C52D0" w14:textId="77777777" w:rsidR="00944511" w:rsidRDefault="00000000">
      <w:pPr>
        <w:pStyle w:val="BodyText"/>
      </w:pPr>
      <w:r>
        <w:t>Calculating the above values often requires data processing when CPET data is collected breath-by-breath (BBB) as it is highly variable [3]. CPET data processing usually involves outlier removal, optional interpolation to regular intervals, and averaging to more accurately reflect whole-body metabolism [3]. Previous research has shown that data averaging influences CPET values. Averaging over longer durations reduces VO</w:t>
      </w:r>
      <w:r>
        <w:rPr>
          <w:vertAlign w:val="subscript"/>
        </w:rPr>
        <w:t>2</w:t>
      </w:r>
      <w:r>
        <w:t>max and VO</w:t>
      </w:r>
      <w:r>
        <w:rPr>
          <w:vertAlign w:val="subscript"/>
        </w:rPr>
        <w:t>2</w:t>
      </w:r>
      <w:r>
        <w:t xml:space="preserve"> plateau detection [3–17]. We are unaware of research on the effects of data processing and locating ventilatory thresholds.</w:t>
      </w:r>
    </w:p>
    <w:p w14:paraId="0441E61C" w14:textId="77777777" w:rsidR="00944511" w:rsidRDefault="00000000">
      <w:pPr>
        <w:pStyle w:val="BodyText"/>
      </w:pPr>
      <w:r>
        <w:t xml:space="preserve">Many studies remove outliers by finding points ±3 or ±4 standard deviations (SD) beyond the local mean (i.e., a prediction interval). These cutoffs are common because the relatively small sample size of BBB gas exchange data often contains more values beyond 3 or 4 SD than one would predict from an assumed Gaussian distribution [18]. More outliers appear than expected because of both conscious and unconscious alterations of </w:t>
      </w:r>
      <w:r>
        <w:lastRenderedPageBreak/>
        <w:t>breathing patterns, including swallowing and coughing [18]. We are unaware of prior research that examines how different outlier removal strategies affect VO</w:t>
      </w:r>
      <w:r>
        <w:rPr>
          <w:vertAlign w:val="subscript"/>
        </w:rPr>
        <w:t>2</w:t>
      </w:r>
      <w:r>
        <w:t>max, ventilatory thresholds, and VO</w:t>
      </w:r>
      <w:r>
        <w:rPr>
          <w:vertAlign w:val="subscript"/>
        </w:rPr>
        <w:t>2</w:t>
      </w:r>
      <w:r>
        <w:t xml:space="preserve"> kinetics.</w:t>
      </w:r>
    </w:p>
    <w:p w14:paraId="6F256D0D" w14:textId="77777777" w:rsidR="00944511" w:rsidRDefault="00000000">
      <w:pPr>
        <w:pStyle w:val="BodyText"/>
      </w:pPr>
      <w:r>
        <w:t>Interpolation, often to one-second intervals, is common in VO</w:t>
      </w:r>
      <w:r>
        <w:rPr>
          <w:vertAlign w:val="subscript"/>
        </w:rPr>
        <w:t>2</w:t>
      </w:r>
      <w:r>
        <w:t xml:space="preserve"> kinetics research to “ensemble” average repeated transitions to minimize variability [18,19]. Although this does not affect parameter estimates, one-second interpolation has been criticized for artificially narrowing confidence intervals [20–23]. As before, we are unaware of research specifically investigating how interpolation affects VO</w:t>
      </w:r>
      <w:r>
        <w:rPr>
          <w:vertAlign w:val="subscript"/>
        </w:rPr>
        <w:t>2</w:t>
      </w:r>
      <w:r>
        <w:t>max and ventilatory threshold identification.</w:t>
      </w:r>
    </w:p>
    <w:p w14:paraId="09D5845C" w14:textId="77777777" w:rsidR="00944511" w:rsidRDefault="00000000">
      <w:pPr>
        <w:pStyle w:val="BodyText"/>
      </w:pPr>
      <w:r>
        <w:t>Data processing choices, such as averaging and interpolation, impact CPET variables or their confidence intervals. Existing surveys [3] and studies [8] are small and focused on averaging methods only, finding time-based bin averages (e.g., 30-second averages) were popular. A larger sample can, therefore, better describe how often all data processing steps are described.</w:t>
      </w:r>
    </w:p>
    <w:p w14:paraId="5F4381FB" w14:textId="77777777" w:rsidR="00944511" w:rsidRDefault="00000000">
      <w:pPr>
        <w:pStyle w:val="BodyText"/>
      </w:pPr>
      <w:r>
        <w:t>Before conducting this scoping review, we anecdotally observed that many articles using CPET data did not report all data processing steps, especially outlier removal and interpolation details. This may hamper reproduction or replication attempts, which have become a more prominent issue in science within the past decade [24,2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t>
      </w:r>
    </w:p>
    <w:p w14:paraId="3BDE5BBE" w14:textId="77777777" w:rsidR="00944511" w:rsidRDefault="00000000">
      <w:pPr>
        <w:pStyle w:val="Heading1"/>
      </w:pPr>
      <w:bookmarkStart w:id="1" w:name="sec-methods"/>
      <w:bookmarkEnd w:id="0"/>
      <w:r>
        <w:t>2. Methods</w:t>
      </w:r>
    </w:p>
    <w:p w14:paraId="5C724E88" w14:textId="77777777" w:rsidR="00944511" w:rsidRDefault="00000000">
      <w:pPr>
        <w:pStyle w:val="Heading2"/>
      </w:pPr>
      <w:bookmarkStart w:id="2" w:name="design-and-eligibility-criteria"/>
      <w:r>
        <w:t>2.1 Design and Eligibility Criteria</w:t>
      </w:r>
    </w:p>
    <w:p w14:paraId="283B8E53" w14:textId="65F12556" w:rsidR="00944511" w:rsidRDefault="00000000">
      <w:pPr>
        <w:pStyle w:val="FirstParagraph"/>
      </w:pPr>
      <w:r>
        <w:t xml:space="preserve">This scoping review surveyed gas exchange data processing choices in original, peer-reviewed studies, summarizing the reporting frequency and methods for outlier removal, interpolation, and averaging. It is based on a dissertation chapter by the first author [26]. These methods [27] and results [28] are modeled on the PRISMA scoping review extension guidelines. Eligible articles were original, peer-reviewed articles, with BBB gas exchange data, human participants, in English, </w:t>
      </w:r>
      <w:r w:rsidR="006C6375">
        <w:t xml:space="preserve">and </w:t>
      </w:r>
      <w:r>
        <w:t>with a DOI. We imposed no date restriction.</w:t>
      </w:r>
    </w:p>
    <w:p w14:paraId="0FCFD49B" w14:textId="77777777" w:rsidR="00944511" w:rsidRDefault="00000000">
      <w:pPr>
        <w:pStyle w:val="Heading2"/>
      </w:pPr>
      <w:bookmarkStart w:id="3" w:name="information-sources-and-search"/>
      <w:bookmarkEnd w:id="2"/>
      <w:r>
        <w:t>2.2 Information Sources and Search</w:t>
      </w:r>
    </w:p>
    <w:p w14:paraId="331BF89B" w14:textId="77777777" w:rsidR="00944511" w:rsidRDefault="00000000">
      <w:pPr>
        <w:pStyle w:val="FirstParagraph"/>
      </w:pPr>
      <w:r>
        <w:t>We acquired data from the Ovid-MEDLINE, Scopus, and Web of Science databases with the guidance of a university librarian. The electronic search strategy for the Ovid-MEDLINE database can be found in the supplemental materials.</w:t>
      </w:r>
    </w:p>
    <w:p w14:paraId="531D11EC" w14:textId="1E221893" w:rsidR="00944511" w:rsidRDefault="00000000">
      <w:pPr>
        <w:pStyle w:val="BodyText"/>
      </w:pPr>
      <w:r>
        <w:t xml:space="preserve">Our search output comprised article identifiers like DOIs. To find missing DOIs, we employed the PubMed Central ID Converter API [29] using Python. Full texts were accessed via publisher text and data mining APIs using Python, unpaywall.org [30] using </w:t>
      </w:r>
      <w:r>
        <w:lastRenderedPageBreak/>
        <w:t xml:space="preserve">the </w:t>
      </w:r>
      <w:proofErr w:type="spellStart"/>
      <w:r>
        <w:t>unpywall</w:t>
      </w:r>
      <w:proofErr w:type="spellEnd"/>
      <w:r>
        <w:t xml:space="preserve"> Python package, through custom-built web-scraping scripts, or manually. Our library subscription did not permit access to 1,549 articles.</w:t>
      </w:r>
    </w:p>
    <w:p w14:paraId="1D456CBE" w14:textId="77777777" w:rsidR="00944511" w:rsidRDefault="00000000">
      <w:pPr>
        <w:pStyle w:val="Heading2"/>
      </w:pPr>
      <w:bookmarkStart w:id="4" w:name="selection-of-sources-of-evidence"/>
      <w:bookmarkEnd w:id="3"/>
      <w:r>
        <w:t>2.3 Selection of Sources of Evidence</w:t>
      </w:r>
    </w:p>
    <w:p w14:paraId="0B697EFB" w14:textId="77777777" w:rsidR="00944511" w:rsidRDefault="00000000">
      <w:pPr>
        <w:pStyle w:val="FirstParagraph"/>
      </w:pPr>
      <w:r>
        <w:t>This study used a single screening process because it differs from most scoping reviews. It only requires an exercise test with BBB gas exchange data collection rather than a more complex assessment of the overall methodology and intervention.</w:t>
      </w:r>
    </w:p>
    <w:p w14:paraId="6939215F" w14:textId="77777777" w:rsidR="00944511" w:rsidRDefault="00000000">
      <w:pPr>
        <w:pStyle w:val="Heading3"/>
      </w:pPr>
      <w:bookmarkStart w:id="5" w:name="text-analysis-and-screening"/>
      <w:r>
        <w:t>2.3.1 Text Analysis and Screening</w:t>
      </w:r>
    </w:p>
    <w:p w14:paraId="4FC23092" w14:textId="77777777" w:rsidR="00944511" w:rsidRDefault="00000000">
      <w:pPr>
        <w:pStyle w:val="FirstParagraph"/>
      </w:pPr>
      <w:r>
        <w:t>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RegExs described below. These ML classifiers and RegExs helped identify ineligible articles. This computerized screening required converting full-text PDF and EPUB documents into plain text files. Plain text files were normalized by transforming text to lowercase, removing hyphenations and extra whitespace, and correcting some plain text conversion-induced errors.</w:t>
      </w:r>
    </w:p>
    <w:p w14:paraId="67CE42EE" w14:textId="77777777" w:rsidR="00944511" w:rsidRDefault="00000000">
      <w:pPr>
        <w:pStyle w:val="BodyText"/>
      </w:pPr>
      <w:r>
        <w:t>Following the normalization, we identified and removed articles that failed to correctly convert into text format, spotted non-English articles using the fasttext Python module [31] and employed a random forest classifier from the sklearn Python package [32] to detect ineligible articles based on our criteria. We manually reviewed potentially ineligible articles flagged by the ML classifier.</w:t>
      </w:r>
    </w:p>
    <w:p w14:paraId="6EEA81E5" w14:textId="77777777" w:rsidR="00944511" w:rsidRDefault="00000000">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In total, we identified 8,417 articles.</w:t>
      </w:r>
    </w:p>
    <w:p w14:paraId="35861B70" w14:textId="77777777" w:rsidR="00944511" w:rsidRDefault="00000000">
      <w:pPr>
        <w:pStyle w:val="BodyText"/>
      </w:pPr>
      <w:r>
        <w:t>Within this subset, we performed a similar RegEx search for studies that documented using Douglas Bags or mixing chambers and excluded those articles. The full details are described in the “data charting process” section.</w:t>
      </w:r>
    </w:p>
    <w:p w14:paraId="74D76B3B" w14:textId="77777777" w:rsidR="00944511" w:rsidRDefault="00000000">
      <w:pPr>
        <w:pStyle w:val="Heading3"/>
      </w:pPr>
      <w:bookmarkStart w:id="6" w:name="data-charting-process"/>
      <w:bookmarkEnd w:id="5"/>
      <w:r>
        <w:t>2.3.2 Data Charting Process</w:t>
      </w:r>
    </w:p>
    <w:p w14:paraId="0739A495" w14:textId="77777777" w:rsidR="00944511" w:rsidRDefault="00000000">
      <w:pPr>
        <w:pStyle w:val="FirstParagraph"/>
      </w:pPr>
      <w:r>
        <w:t xml:space="preserve">RegExs identified the presence of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w:t>
      </w:r>
      <w:r>
        <w:lastRenderedPageBreak/>
        <w:t>describing the outlier criteria were considered “not described.” Finally, we read the full-text article to accurately document the data when snippets were ambiguous.</w:t>
      </w:r>
    </w:p>
    <w:p w14:paraId="496B9C34" w14:textId="77777777" w:rsidR="00944511" w:rsidRDefault="00000000">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p>
    <w:p w14:paraId="405459F2" w14:textId="77777777" w:rsidR="00944511" w:rsidRDefault="00000000">
      <w:pPr>
        <w:pStyle w:val="BodyText"/>
      </w:pPr>
      <w:r>
        <w:t>We analyzed all eligible BBB articles for outlier and interpolation methods because fewer articles described these methods (~5%) and the phrases were more distinct. In contrast, we analyzed a random subset of articles to document data averaging methods because far more articles described their averaging methods. Early estimates as we developed our RegExs were that ~60% or 5,050 articles had some averaging details. Furthermore, the phrases associated with averaging methods are more generic and often refer to other study aspects, such as heart rate averaging periods. Given the large number of articles, we needed a minimum sample size of 1,068 based on a 95% confidence interval and a maximum margin of error of ±3%, assuming a proportion of 0.5. However, we raised this to 1,100 in anticipation of finding ineligible articles that eluded our previous text screening.</w:t>
      </w:r>
    </w:p>
    <w:p w14:paraId="7F0B77B2" w14:textId="77777777" w:rsidR="00944511" w:rsidRDefault="00000000">
      <w:pPr>
        <w:pStyle w:val="Heading4"/>
      </w:pPr>
      <w:bookmarkStart w:id="7" w:name="outliers"/>
      <w:r>
        <w:t>2.3.2.1 Outliers</w:t>
      </w:r>
    </w:p>
    <w:p w14:paraId="75FBDF3F" w14:textId="77777777" w:rsidR="00944511" w:rsidRDefault="00000000">
      <w:pPr>
        <w:pStyle w:val="FirstParagraph"/>
      </w:pPr>
      <w:r>
        <w:t>Our outlier RegExs identified phrases like “swallowing”, “coughing”, “errant”, “aberrant”, and references to the “local mean,” “prediction interval,” or a specific standard deviation limit such as ±3 or ±4. For example, our RegExs found ” errant”; ” local mean”; and “breath-by-breath ̇vo2 data from each step transition were initially edited to exclude errant breaths by removing values lying more than 4 sd” from [33]. We gathered snippets surrounding those phrases and combined them when overlapping, thus producing</w:t>
      </w:r>
    </w:p>
    <w:p w14:paraId="5AB07031" w14:textId="77777777" w:rsidR="00944511" w:rsidRDefault="00000000">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3DCCEED4" w14:textId="77777777" w:rsidR="00944511" w:rsidRDefault="00000000">
      <w:pPr>
        <w:pStyle w:val="FirstParagraph"/>
      </w:pPr>
      <w:r>
        <w:t>We recorded the outlier limit as ±4 SD and the outlier function as a rolling 5-breath whole mean average.</w:t>
      </w:r>
    </w:p>
    <w:p w14:paraId="79F30B7C" w14:textId="77777777" w:rsidR="00944511" w:rsidRDefault="00000000">
      <w:pPr>
        <w:pStyle w:val="Heading4"/>
      </w:pPr>
      <w:bookmarkStart w:id="8" w:name="interpolation"/>
      <w:bookmarkEnd w:id="7"/>
      <w:r>
        <w:t>2.3.2.2 Interpolation</w:t>
      </w:r>
    </w:p>
    <w:p w14:paraId="7C0C9765" w14:textId="77777777" w:rsidR="00944511" w:rsidRDefault="00000000">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34].</w:t>
      </w:r>
    </w:p>
    <w:p w14:paraId="0A18E792" w14:textId="77777777" w:rsidR="00944511" w:rsidRDefault="00000000">
      <w:pPr>
        <w:pStyle w:val="BlockText"/>
      </w:pPr>
      <w:r>
        <w:t>the v̇ o2 data from gd and gl exercise bouts were modeled to characterize the oxygen uptake kinetics following the methods described by bell et al. (2001). breath-by-breath v̇ o2 data were linearly INTERPOLATed to provide second-by-</w:t>
      </w:r>
      <w:r>
        <w:lastRenderedPageBreak/>
        <w:t>second values. phase 1 data (i.e. the cardiodynamic component), from the first ∼20 s of exercise, were omitted from the kinetics analysis because phase 1 is not directly repres</w:t>
      </w:r>
    </w:p>
    <w:p w14:paraId="78787279" w14:textId="77777777" w:rsidR="00944511" w:rsidRDefault="00000000">
      <w:pPr>
        <w:pStyle w:val="FirstParagraph"/>
      </w:pPr>
      <w:r>
        <w:t>We documented the interpolation type as “linear” and the interpolation time as one second.</w:t>
      </w:r>
    </w:p>
    <w:p w14:paraId="3FCC9321" w14:textId="77777777" w:rsidR="00944511" w:rsidRDefault="00000000">
      <w:pPr>
        <w:pStyle w:val="Heading4"/>
      </w:pPr>
      <w:bookmarkStart w:id="9" w:name="averaging"/>
      <w:bookmarkEnd w:id="8"/>
      <w:r>
        <w:t>2.3.2.3 Averaging</w:t>
      </w:r>
    </w:p>
    <w:p w14:paraId="2635268A" w14:textId="77777777" w:rsidR="00944511" w:rsidRDefault="00000000">
      <w:pPr>
        <w:pStyle w:val="FirstParagraph"/>
      </w:pPr>
      <w:r>
        <w:t>We document averaging methods according to five criteria: type/units, subtype/calculation, amount, measure of center, and mean type (Figure 1). Type/units refer to the 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delineates whole vs. trimmed mean. Trimmed (truncated) means exclude a number of the highest and lowest values in the quantity before averaging the remaining data.</w:t>
      </w:r>
    </w:p>
    <w:p w14:paraId="601455E5" w14:textId="77777777" w:rsidR="00944511" w:rsidRDefault="00000000">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07302343" w14:textId="77777777" w:rsidR="00944511" w:rsidRDefault="00000000">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35]</w:t>
      </w:r>
    </w:p>
    <w:p w14:paraId="5CC5787C" w14:textId="77777777" w:rsidR="00944511" w:rsidRDefault="00000000">
      <w:pPr>
        <w:pStyle w:val="BlockText"/>
      </w:pPr>
      <w:r>
        <w:t>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electrocardiography was recorded throughout the exercise test using cardiosoft software (ge medical systems,</w:t>
      </w:r>
    </w:p>
    <w:p w14:paraId="1EAC2143" w14:textId="77777777" w:rsidR="00944511" w:rsidRDefault="00000000">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4C84D69D" w14:textId="77777777" w:rsidR="00944511" w:rsidRDefault="00000000">
      <w:pPr>
        <w:pStyle w:val="BodyText"/>
      </w:pPr>
      <w:r>
        <w:t>In many cases, authors did not explicitly use the terms “average” or “mean” to describe their averaging methods, but we documented their methods when implied. For example, the snippet from [36] reading</w:t>
      </w:r>
    </w:p>
    <w:p w14:paraId="1F2A259F" w14:textId="77777777" w:rsidR="00944511" w:rsidRDefault="00000000">
      <w:pPr>
        <w:pStyle w:val="BlockText"/>
      </w:pPr>
      <w:r>
        <w:t xml:space="preserve">red using a continuously monitored electrocardiograph. blood pressure was measured at the end of each workload increment using an automatic </w:t>
      </w:r>
      <w:r>
        <w:lastRenderedPageBreak/>
        <w:t>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2EF1FD69" w14:textId="77777777" w:rsidR="00944511" w:rsidRDefault="00000000">
      <w:pPr>
        <w:pStyle w:val="FirstParagraph"/>
      </w:pPr>
      <w:r>
        <w:t>states they calculated VO</w:t>
      </w:r>
      <w:r>
        <w:rPr>
          <w:vertAlign w:val="subscript"/>
        </w:rPr>
        <w:t>2</w:t>
      </w:r>
      <w:r>
        <w:t>peak using the last 30 seconds of exercise data. We documented such phrasing as a 30-second time-bin whole mean average.</w:t>
      </w:r>
    </w:p>
    <w:p w14:paraId="149364E9" w14:textId="77777777" w:rsidR="00944511" w:rsidRDefault="00000000">
      <w:pPr>
        <w:pStyle w:val="Heading3"/>
      </w:pPr>
      <w:bookmarkStart w:id="10" w:name="data-items"/>
      <w:bookmarkEnd w:id="6"/>
      <w:bookmarkEnd w:id="9"/>
      <w:r>
        <w:t>2.3.3 Data Items</w:t>
      </w:r>
    </w:p>
    <w:p w14:paraId="75930839" w14:textId="77777777" w:rsidR="00944511" w:rsidRDefault="00000000">
      <w:pPr>
        <w:pStyle w:val="FirstParagraph"/>
      </w:pPr>
      <w:r>
        <w:t>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denoted as “not described” if interpolation was acknowledged but without details for the interpolation type or time.</w:t>
      </w:r>
    </w:p>
    <w:p w14:paraId="24AF5AC9" w14:textId="77777777" w:rsidR="00944511" w:rsidRDefault="00000000">
      <w:pPr>
        <w:pStyle w:val="Heading4"/>
      </w:pPr>
      <w:bookmarkStart w:id="11" w:name="outliers-1"/>
      <w:r>
        <w:t>2.3.3.1 Outliers</w:t>
      </w:r>
    </w:p>
    <w:p w14:paraId="763A9008" w14:textId="77777777" w:rsidR="00944511" w:rsidRDefault="00000000">
      <w:pPr>
        <w:pStyle w:val="FirstParagraph"/>
      </w:pPr>
      <w:r>
        <w:t>We documented the outlier limit, for example, ±3 standard deviations, and any outlier function used to compute the outlier limit, if described.</w:t>
      </w:r>
    </w:p>
    <w:p w14:paraId="3FB479E5" w14:textId="77777777" w:rsidR="00944511" w:rsidRDefault="00000000">
      <w:pPr>
        <w:pStyle w:val="Heading4"/>
      </w:pPr>
      <w:bookmarkStart w:id="12" w:name="interpolation-1"/>
      <w:bookmarkEnd w:id="11"/>
      <w:r>
        <w:t>2.3.3.2 Interpolation</w:t>
      </w:r>
    </w:p>
    <w:p w14:paraId="09B50AC1" w14:textId="77777777" w:rsidR="00944511" w:rsidRDefault="00000000">
      <w:pPr>
        <w:pStyle w:val="FirstParagraph"/>
      </w:pPr>
      <w:r>
        <w:t xml:space="preserve">We recorded the interpolation type (linear, cubic, Lagrange, specifically </w:t>
      </w:r>
      <w:r>
        <w:rPr>
          <w:i/>
          <w:iCs/>
        </w:rPr>
        <w:t>un</w:t>
      </w:r>
      <w:r>
        <w:t>interpolated, and other) and time frame (e.g., every one second).</w:t>
      </w:r>
    </w:p>
    <w:p w14:paraId="016A4950" w14:textId="77777777" w:rsidR="00944511" w:rsidRDefault="00000000">
      <w:pPr>
        <w:pStyle w:val="Heading4"/>
      </w:pPr>
      <w:bookmarkStart w:id="13" w:name="averaging-1"/>
      <w:bookmarkEnd w:id="12"/>
      <w:r>
        <w:t>2.3.3.3 Averaging</w:t>
      </w:r>
    </w:p>
    <w:p w14:paraId="658B2234" w14:textId="77777777" w:rsidR="00944511" w:rsidRDefault="00000000">
      <w:pPr>
        <w:pStyle w:val="FirstParagraph"/>
      </w:pPr>
      <w:r>
        <w:t xml:space="preserve">We noted the following averaging types: Time, breath, breath-time, time-breath, time-time, digital filter, ensemble, (explicitly) </w:t>
      </w:r>
      <w:r>
        <w:rPr>
          <w:i/>
          <w:iCs/>
        </w:rPr>
        <w:t>un</w:t>
      </w:r>
      <w:r>
        <w:t>averaged, and other. Averaging subtypes included bin, rolling, bin-roll, rolling-bin, Butterworth low-pass, Fast Fourier Transform (FFT), and Savitsky-Golay. Next, we recorded the time in seconds or the number of breaths. We recorded the measure of center as mean or median. Finally, we noted if the mean was a whole or trimmed.</w:t>
      </w:r>
    </w:p>
    <w:p w14:paraId="25AC222C" w14:textId="77777777" w:rsidR="00944511" w:rsidRDefault="00000000">
      <w:pPr>
        <w:pStyle w:val="Heading3"/>
      </w:pPr>
      <w:bookmarkStart w:id="14" w:name="synthesis-of-results"/>
      <w:bookmarkEnd w:id="10"/>
      <w:bookmarkEnd w:id="13"/>
      <w:r>
        <w:t>2.3.4 Synthesis of Results</w:t>
      </w:r>
    </w:p>
    <w:p w14:paraId="57A7CBE6" w14:textId="77777777" w:rsidR="00944511" w:rsidRDefault="00000000">
      <w:pPr>
        <w:pStyle w:val="FirstParagraph"/>
      </w:pPr>
      <w:r>
        <w:t>Counts, percentages, and margin of error (95% confidence) were calculated for the reporting frequency of each data processing method using R [37] and RStudio [38].</w:t>
      </w:r>
    </w:p>
    <w:p w14:paraId="5B460F32" w14:textId="77777777" w:rsidR="00944511" w:rsidRDefault="00000000">
      <w:pPr>
        <w:pStyle w:val="Heading1"/>
      </w:pPr>
      <w:bookmarkStart w:id="15" w:name="sec-results"/>
      <w:bookmarkEnd w:id="1"/>
      <w:bookmarkEnd w:id="4"/>
      <w:bookmarkEnd w:id="14"/>
      <w:r>
        <w:lastRenderedPageBreak/>
        <w:t>3. Results</w:t>
      </w:r>
    </w:p>
    <w:p w14:paraId="29C1C66F" w14:textId="77777777" w:rsidR="00944511" w:rsidRDefault="00000000">
      <w:pPr>
        <w:pStyle w:val="Heading2"/>
      </w:pPr>
      <w:bookmarkStart w:id="16" w:name="selection-of-sources-of-evidence-1"/>
      <w:r>
        <w:t>3.1 Selection of Sources of Evidence</w:t>
      </w:r>
    </w:p>
    <w:p w14:paraId="09E65EED" w14:textId="77777777" w:rsidR="00944511" w:rsidRDefault="00000000">
      <w:pPr>
        <w:pStyle w:val="FirstParagraph"/>
      </w:pPr>
      <w:r>
        <w:t>Figure 2 shows the selection of sources of evidence flowchart. During our analysis, we identified 1,352 ineligible articles. We cross-referenced those against the breath-by-breath articles and removed another 354, leading to 8,351 articles.</w:t>
      </w:r>
    </w:p>
    <w:p w14:paraId="65D47254" w14:textId="77777777" w:rsidR="00944511" w:rsidRDefault="00000000">
      <w:pPr>
        <w:pStyle w:val="Heading2"/>
      </w:pPr>
      <w:bookmarkStart w:id="17" w:name="Xcf307bb6da872a98ae8f61316f4f61780212d32"/>
      <w:bookmarkEnd w:id="16"/>
      <w:r>
        <w:t>3.2 Characteristics and Results of Individual Sources of Evidence</w:t>
      </w:r>
    </w:p>
    <w:p w14:paraId="2232DE41" w14:textId="77777777" w:rsidR="00944511" w:rsidRDefault="00000000">
      <w:pPr>
        <w:pStyle w:val="FirstParagraph"/>
      </w:pPr>
      <w:r>
        <w:t xml:space="preserve">The PRISMA Extension for Scoping Reviews checklist normally requires a section to report the characteristics and results of individual sources of evidence, usually in a table format, including citations [27]. Given the vast nature of this scoping review, readers can instead view web links to our </w:t>
      </w:r>
      <w:hyperlink r:id="rId5">
        <w:r>
          <w:rPr>
            <w:rStyle w:val="Hyperlink"/>
          </w:rPr>
          <w:t>outlier</w:t>
        </w:r>
      </w:hyperlink>
      <w:r>
        <w:t xml:space="preserve">, </w:t>
      </w:r>
      <w:hyperlink r:id="rId6">
        <w:r>
          <w:rPr>
            <w:rStyle w:val="Hyperlink"/>
          </w:rPr>
          <w:t>interpolation</w:t>
        </w:r>
      </w:hyperlink>
      <w:r>
        <w:t xml:space="preserve">, and </w:t>
      </w:r>
      <w:hyperlink r:id="rId7">
        <w:r>
          <w:rPr>
            <w:rStyle w:val="Hyperlink"/>
          </w:rPr>
          <w:t>averaging</w:t>
        </w:r>
      </w:hyperlink>
      <w:r>
        <w:t xml:space="preserve"> data charting spreadsheets.</w:t>
      </w:r>
    </w:p>
    <w:p w14:paraId="14852002" w14:textId="77777777" w:rsidR="00944511" w:rsidRDefault="00000000">
      <w:pPr>
        <w:pStyle w:val="Heading2"/>
      </w:pPr>
      <w:bookmarkStart w:id="18" w:name="synthesis-of-results-1"/>
      <w:bookmarkEnd w:id="17"/>
      <w:r>
        <w:t>3.3 Synthesis of Results</w:t>
      </w:r>
    </w:p>
    <w:p w14:paraId="5229AFA3" w14:textId="77777777" w:rsidR="00944511" w:rsidRDefault="00000000">
      <w:pPr>
        <w:pStyle w:val="FirstParagraph"/>
      </w:pPr>
      <w:r>
        <w:t>We present our results according to the reporting prevalence followed by the specific characteristics when reported.</w:t>
      </w:r>
    </w:p>
    <w:p w14:paraId="2443E1EC" w14:textId="77777777" w:rsidR="00944511" w:rsidRDefault="00000000">
      <w:pPr>
        <w:pStyle w:val="Heading3"/>
      </w:pPr>
      <w:bookmarkStart w:id="19" w:name="outliers-2"/>
      <w:r>
        <w:t>3.3.1 Outliers</w:t>
      </w:r>
    </w:p>
    <w:p w14:paraId="5B3EEF2D" w14:textId="77777777" w:rsidR="00944511" w:rsidRDefault="00000000">
      <w:pPr>
        <w:pStyle w:val="FirstParagraph"/>
      </w:pPr>
      <w:r>
        <w:t>Of the 8,351 articles, 376 (4.5 ± 0.4%) reported outlier removal methods. Of the articles reporting their outlier methods, the most prevalent methods were ±3 (39.1%) and ±4 (51.6%) standard deviations, respectively (Figure 3).</w:t>
      </w:r>
    </w:p>
    <w:p w14:paraId="186A8663" w14:textId="77777777" w:rsidR="00944511" w:rsidRDefault="00000000">
      <w:pPr>
        <w:pStyle w:val="BodyText"/>
      </w:pPr>
      <w:r>
        <w:t>Only 102 (1.2 ± 0.2%)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49B2532A" w14:textId="77777777" w:rsidR="00944511" w:rsidRDefault="00000000">
      <w:pPr>
        <w:pStyle w:val="Heading3"/>
      </w:pPr>
      <w:bookmarkStart w:id="20" w:name="interpolation-2"/>
      <w:bookmarkEnd w:id="19"/>
      <w:r>
        <w:t>3.3.2 Interpolation</w:t>
      </w:r>
    </w:p>
    <w:p w14:paraId="592D4BDF" w14:textId="77777777" w:rsidR="00944511" w:rsidRDefault="00000000">
      <w:pPr>
        <w:pStyle w:val="FirstParagraph"/>
      </w:pPr>
      <w:r>
        <w:t>We found that 581 (7.0 ± 0.5%) out of 8,351 specified their interpolation methodology. When reported, the most common interpolation time was one second (n = 527, 93.9%). Although the majority of articles reporting interpolation procedures did not explicitly specify their interpolation method (n = 314, 54.0%), linear interpolation was the most popular stated method (n = 247, 92.5%) (see Table 1 and Figure 4).</w:t>
      </w:r>
    </w:p>
    <w:p w14:paraId="39C48D24" w14:textId="77777777" w:rsidR="00944511" w:rsidRDefault="00000000">
      <w:pPr>
        <w:pStyle w:val="ImageCaption"/>
        <w:spacing w:before="200"/>
      </w:pPr>
      <w:bookmarkStart w:id="21" w:name="tbl-interpolation_time_type"/>
      <w:r>
        <w:t>Table 1: Most prevalent specified interpolation methods by type (a) and by time (b).</w:t>
      </w:r>
    </w:p>
    <w:p w14:paraId="446783D5" w14:textId="77777777" w:rsidR="00944511" w:rsidRDefault="00000000">
      <w:pPr>
        <w:pStyle w:val="Heading3"/>
      </w:pPr>
      <w:bookmarkStart w:id="22" w:name="averaging-2"/>
      <w:bookmarkEnd w:id="20"/>
      <w:bookmarkEnd w:id="21"/>
      <w:r>
        <w:t>3.3.3 Averaging</w:t>
      </w:r>
    </w:p>
    <w:p w14:paraId="52394F7B" w14:textId="77777777" w:rsidR="00944511" w:rsidRDefault="00000000">
      <w:pPr>
        <w:pStyle w:val="FirstParagraph"/>
      </w:pPr>
      <w:r>
        <w:t xml:space="preserve">After removing 22 ineligible articles that we discovered during data documentation from the original 1,100 random articles, we analyzed 1,078 articles for our averaging analysis. We recorded that 852 (66.8 ± 2.8%) reported some details of their data averaging methods. </w:t>
      </w:r>
      <w:r>
        <w:lastRenderedPageBreak/>
        <w:t>Time averages dominated in popularity (91.5%) (Table 2). Bin averages proved the most widespread averaging subtype (89.9%) (Table 2). Together, time-bin (86.8%) was the most frequent type-subtype averaging method combination.</w:t>
      </w:r>
    </w:p>
    <w:p w14:paraId="7BAAF7FF" w14:textId="77777777" w:rsidR="00944511" w:rsidRDefault="00000000">
      <w:pPr>
        <w:pStyle w:val="ImageCaption"/>
        <w:spacing w:before="200"/>
      </w:pPr>
      <w:bookmarkStart w:id="23" w:name="tbl-avg_type_subtype_tables"/>
      <w:r>
        <w:t>Table 2: Averaging methods by type (a) and subtype (b).</w:t>
      </w:r>
    </w:p>
    <w:bookmarkEnd w:id="23"/>
    <w:p w14:paraId="68F8FB6D" w14:textId="77777777" w:rsidR="00944511" w:rsidRDefault="00000000">
      <w:pPr>
        <w:pStyle w:val="BodyText"/>
      </w:pPr>
      <w:r>
        <w:t>When incorporating averaging amounts, 30-, 60-, 15-, and 10-second bin averages (Figure 5) were the most popular. The “other” methods category accounted for the second highest share of the total, but this represents many rarely used averaging methods.</w:t>
      </w:r>
    </w:p>
    <w:p w14:paraId="32D2864D" w14:textId="77777777" w:rsidR="00944511" w:rsidRDefault="00000000">
      <w:pPr>
        <w:pStyle w:val="Heading1"/>
      </w:pPr>
      <w:bookmarkStart w:id="24" w:name="sec-discussion"/>
      <w:bookmarkEnd w:id="15"/>
      <w:bookmarkEnd w:id="18"/>
      <w:bookmarkEnd w:id="22"/>
      <w:r>
        <w:t>4. Discussion</w:t>
      </w:r>
    </w:p>
    <w:p w14:paraId="5176FB8F" w14:textId="77777777" w:rsidR="00944511" w:rsidRDefault="00000000">
      <w:pPr>
        <w:pStyle w:val="Heading2"/>
      </w:pPr>
      <w:bookmarkStart w:id="25" w:name="summary-of-evidence"/>
      <w:r>
        <w:t>4.1 Summary of Evidence</w:t>
      </w:r>
    </w:p>
    <w:p w14:paraId="5C9D70A5" w14:textId="77777777" w:rsidR="00944511" w:rsidRDefault="00000000">
      <w:pPr>
        <w:pStyle w:val="FirstParagraph"/>
      </w:pPr>
      <w:r>
        <w:t>This review shows that gas exchange data processing methods are infrequently reported for outlier removal and interpolation. We consider outlier removal documentation important as it applies to many exercise test analyses. Removing outliers is important to VO</w:t>
      </w:r>
      <w:r>
        <w:rPr>
          <w:vertAlign w:val="subscript"/>
        </w:rPr>
        <w:t>2</w:t>
      </w:r>
      <w:r>
        <w:t xml:space="preserve"> kinetics and similar research with rapid intensity changes because they rely on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39],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p>
    <w:p w14:paraId="1EF73FA9" w14:textId="77777777" w:rsidR="00944511" w:rsidRDefault="00000000">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10,40–43]. Though data averaging dampens their influence, outliers present near the conclusion of a maximal test could plausibly interfere with mathematical VO</w:t>
      </w:r>
      <w:r>
        <w:rPr>
          <w:vertAlign w:val="subscript"/>
        </w:rPr>
        <w:t>2</w:t>
      </w:r>
      <w:r>
        <w:t xml:space="preserve"> plateau determination.</w:t>
      </w:r>
    </w:p>
    <w:p w14:paraId="0E520872" w14:textId="77777777" w:rsidR="00944511" w:rsidRDefault="00000000">
      <w:pPr>
        <w:pStyle w:val="BodyText"/>
      </w:pPr>
      <w:r>
        <w:t>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44–46]. Points near the edges of the regression lines have more leverage when solving for the best-fit line and, therefore, are more likely to influence the slope or intercept. Such changes could alter the intersection point of the piecewise regression, and thus, the threshold values.</w:t>
      </w:r>
    </w:p>
    <w:p w14:paraId="7C1AACEA" w14:textId="77777777" w:rsidR="00944511" w:rsidRDefault="00000000">
      <w:pPr>
        <w:pStyle w:val="BodyText"/>
      </w:pPr>
      <w:r>
        <w:t>Finally, even fewer articles reported the outlier limit calculation function. As the function chosen impacts calculated outlier limit, it also affects where values are considered outliers. We are unaware of a recommended outlier removal function but encourage stating such details.</w:t>
      </w:r>
    </w:p>
    <w:p w14:paraId="2668935B" w14:textId="77777777" w:rsidR="00944511" w:rsidRDefault="00000000">
      <w:pPr>
        <w:pStyle w:val="BodyText"/>
      </w:pPr>
      <w:r>
        <w:t>We find the low interpolation reporting more reasonable because this procedure is most relevant to less frequent VO</w:t>
      </w:r>
      <w:r>
        <w:rPr>
          <w:vertAlign w:val="subscript"/>
        </w:rPr>
        <w:t>2</w:t>
      </w:r>
      <w:r>
        <w:t xml:space="preserve"> kinetics studies. However, the V-slope method, one of the </w:t>
      </w:r>
      <w:r>
        <w:lastRenderedPageBreak/>
        <w:t>most common methods for determining the first ventilatory threshold, interpolates data in their original method [45]. Importantly, the V-slope algorithm is only part of the overall V-slope method, so it can be unclear if authors interpolated data when citing the V-slope method. Given this and the artificial confidence interval shrinkage, it may be prudent for future papers to specify interpolation or lack thereof.</w:t>
      </w:r>
    </w:p>
    <w:p w14:paraId="14E9D7C3" w14:textId="77777777" w:rsidR="00944511" w:rsidRDefault="00000000">
      <w:pPr>
        <w:pStyle w:val="BodyText"/>
      </w:pPr>
      <w:r>
        <w:t>Most studies use one-second linear interpolation, but different time frames and styles, such as cubic interpolation, may yield different results. Cubic spline interpolation produces a smooth curve but may slightly “overshoot” measured values [47]. Though likely small, we recommend authors specify the interpolation type.</w:t>
      </w:r>
    </w:p>
    <w:p w14:paraId="6A07152D" w14:textId="77777777" w:rsidR="00944511" w:rsidRDefault="00000000">
      <w:pPr>
        <w:pStyle w:val="BodyText"/>
      </w:pPr>
      <w:r>
        <w:t>Despite a much higher percentage of papers describing at least some of their averaging methods, a third of studies examined in this review neglected to document their process. Data averaging likely contributes more to the final calculated values of VO</w:t>
      </w:r>
      <w:r>
        <w:rPr>
          <w:vertAlign w:val="subscript"/>
        </w:rPr>
        <w:t>2</w:t>
      </w:r>
      <w:r>
        <w:t>max and other variables than do outlier removal and interpolation. Indeed, the research on the effect of interpolation on VO</w:t>
      </w:r>
      <w:r>
        <w:rPr>
          <w:vertAlign w:val="subscript"/>
        </w:rPr>
        <w:t>2</w:t>
      </w:r>
      <w:r>
        <w:t xml:space="preserve"> kinetics parameters shows that interpolation does not significantly affect the values of parameter estimates [20–23]. Although we are unaware of studies comparing the effect of outlier removal or leaving data as-is before proceeding with other calculations, the known impact of data averaging on VO</w:t>
      </w:r>
      <w:r>
        <w:rPr>
          <w:vertAlign w:val="subscript"/>
        </w:rPr>
        <w:t>2</w:t>
      </w:r>
      <w:r>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2CC4482D" w14:textId="77777777" w:rsidR="00944511" w:rsidRDefault="00000000">
      <w:pPr>
        <w:pStyle w:val="BodyText"/>
      </w:pPr>
      <w:r>
        <w:t>Stating averaging methods can also help correctly classify cardiorespiratory fitness against normative data. Research by [12]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max were calculated with a sufficiently different sampling interval than that used to generate the normative data. Importantly, the normative data offered by the American College of Sports Medicine [1, table 4.9, pp. 88-93] is based on a regression of VO</w:t>
      </w:r>
      <w:r>
        <w:rPr>
          <w:vertAlign w:val="subscript"/>
        </w:rPr>
        <w:t>2</w:t>
      </w:r>
      <w:r>
        <w:t xml:space="preserve"> vs. time-to-exhaustion using a modified Balke protocol and equations developed from [48] and [49] (Cooper Institute, personal communication, 9/2021), rather than directly measured. The system used to create the regression for males [49] and females [48] averaged the data every minute and every 30 seconds, respectively. Given that, stating the averaging methods used may allow for better comparisons to normative data.</w:t>
      </w:r>
    </w:p>
    <w:p w14:paraId="01119E40" w14:textId="77777777" w:rsidR="00944511" w:rsidRDefault="00000000">
      <w:pPr>
        <w:pStyle w:val="BodyText"/>
      </w:pPr>
      <w:r>
        <w:t>The most frequent, fully specified data averaging method, the 30-second time average, fits the maximum recommended guideline by Robergs [3]. [3] also recommended the 15-breath rolling average or the low-pass digital filter, but we only documented these methods two (0.2 ±0.3%) and one (0.1 ±0.2%) times, respectively.</w:t>
      </w:r>
    </w:p>
    <w:p w14:paraId="1BF09DB2" w14:textId="77777777" w:rsidR="00944511" w:rsidRDefault="00000000">
      <w:pPr>
        <w:pStyle w:val="Heading2"/>
      </w:pPr>
      <w:bookmarkStart w:id="26" w:name="limitations"/>
      <w:bookmarkEnd w:id="25"/>
      <w:r>
        <w:t>4.2 Limitations</w:t>
      </w:r>
    </w:p>
    <w:p w14:paraId="78DE8217" w14:textId="77777777" w:rsidR="00944511" w:rsidRDefault="00000000">
      <w:pPr>
        <w:pStyle w:val="FirstParagraph"/>
      </w:pPr>
      <w:r>
        <w:t xml:space="preserve">This study presents the most extensive review of gas exchange data processing methods to date. However, due to its scope, not every article received a detailed examination, which </w:t>
      </w:r>
      <w:r>
        <w:lastRenderedPageBreak/>
        <w:t>means some data processing descriptions might have been missed due to the limitations of our RegExs, leading us to categorize these as “not described.” Articles that referred to previous works for their data processing techniques were also marked as “not described” for simplicity. We realize authors must balance adequate methodological documentation with journal word or character limits. Yet, methodological shortcut citations can mean missing details that prevent readers from fully reproducing the methods used [50]. Next, by chance, we found rare examples of articles using the median as the measure of center as we built our RegExs. However, we did not document any such cases in our random sample. A larger sample would likely find these and other rare data averaging methods. Finally, it is possible that a few ineligible articles eluded our screening. Taken together, our results are not entirely comprehensive and may slightly underestimate data processing methods’ true reporting frequency.</w:t>
      </w:r>
    </w:p>
    <w:p w14:paraId="0B319C31" w14:textId="77777777" w:rsidR="00944511" w:rsidRDefault="00000000">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Nevertheless, this is the first study we know of to document data processing methods </w:t>
      </w:r>
      <w:r>
        <w:rPr>
          <w:i/>
          <w:iCs/>
        </w:rPr>
        <w:t>besides</w:t>
      </w:r>
      <w:r>
        <w:t xml:space="preserve"> those used to calculate VO</w:t>
      </w:r>
      <w:r>
        <w:rPr>
          <w:vertAlign w:val="subscript"/>
        </w:rPr>
        <w:t>2</w:t>
      </w:r>
      <w:r>
        <w:t>max.</w:t>
      </w:r>
    </w:p>
    <w:p w14:paraId="0941A7FF" w14:textId="77777777" w:rsidR="00944511" w:rsidRDefault="00000000">
      <w:pPr>
        <w:pStyle w:val="Heading2"/>
      </w:pPr>
      <w:bookmarkStart w:id="27" w:name="conclusions"/>
      <w:bookmarkEnd w:id="26"/>
      <w:r>
        <w:t>4.3 Conclusions</w:t>
      </w:r>
    </w:p>
    <w:p w14:paraId="36D68AD9" w14:textId="77777777" w:rsidR="00944511" w:rsidRDefault="00000000">
      <w:pPr>
        <w:pStyle w:val="FirstParagraph"/>
      </w:pPr>
      <w:r>
        <w:t>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the prevalent methods can allow others to test the influence data processing in this field by comparing relevant options. Finally, we hope these results motivate others to improve their methodological documentation and, thus, reproducibility in this field.</w:t>
      </w:r>
    </w:p>
    <w:p w14:paraId="5F997CEC" w14:textId="77777777" w:rsidR="00944511" w:rsidRDefault="00000000">
      <w:pPr>
        <w:pStyle w:val="Heading1"/>
      </w:pPr>
      <w:bookmarkStart w:id="28" w:name="references"/>
      <w:bookmarkEnd w:id="24"/>
      <w:bookmarkEnd w:id="27"/>
      <w:r>
        <w:t>References</w:t>
      </w:r>
    </w:p>
    <w:p w14:paraId="1E5A5EA0" w14:textId="77777777" w:rsidR="00944511" w:rsidRDefault="00000000">
      <w:pPr>
        <w:pStyle w:val="Bibliography"/>
      </w:pPr>
      <w:bookmarkStart w:id="29" w:name="ref-pescatello2014"/>
      <w:bookmarkStart w:id="30" w:name="refs"/>
      <w:r>
        <w:t xml:space="preserve">[1] </w:t>
      </w:r>
      <w:r>
        <w:tab/>
        <w:t>Pescatello LS. ACSM’s guidelines for exercise testing and prescription. 9th ed. Philadelphia: Wolters Kluwer/Lippincott Williams &amp; Wilkins Health; 2014</w:t>
      </w:r>
    </w:p>
    <w:p w14:paraId="0BECE164" w14:textId="77777777" w:rsidR="00944511" w:rsidRDefault="00000000">
      <w:pPr>
        <w:pStyle w:val="Bibliography"/>
      </w:pPr>
      <w:bookmarkStart w:id="31" w:name="ref-jamnick2020"/>
      <w:bookmarkEnd w:id="29"/>
      <w:r>
        <w:t xml:space="preserve">[2] </w:t>
      </w:r>
      <w:r>
        <w:tab/>
        <w:t>Jamnick NA, Pettitt RW, Granata C, et al. An Examination and Critique of Current Methods to Determine Exercise Intensity. Sports Med 2020; 50: 1729–1756. doi:</w:t>
      </w:r>
      <w:hyperlink r:id="rId8">
        <w:r>
          <w:rPr>
            <w:rStyle w:val="Hyperlink"/>
          </w:rPr>
          <w:t>10.1007/s40279-020-01322-8</w:t>
        </w:r>
      </w:hyperlink>
    </w:p>
    <w:p w14:paraId="198F74D3" w14:textId="77777777" w:rsidR="00944511" w:rsidRDefault="00000000">
      <w:pPr>
        <w:pStyle w:val="Bibliography"/>
      </w:pPr>
      <w:bookmarkStart w:id="32" w:name="ref-robergs2010"/>
      <w:bookmarkEnd w:id="31"/>
      <w:r>
        <w:t xml:space="preserve">[3] </w:t>
      </w:r>
      <w:r>
        <w:tab/>
        <w:t>Robergs RA, Dwyer D, Astorino T. Recommendations for Improved Data Processing from Expired Gas Analysis Indirect Calorimetry. Sports Med 2010; 40: 95–111. doi:</w:t>
      </w:r>
      <w:hyperlink r:id="rId9">
        <w:r>
          <w:rPr>
            <w:rStyle w:val="Hyperlink"/>
          </w:rPr>
          <w:t>10.2165/11319670-000000000-00000</w:t>
        </w:r>
      </w:hyperlink>
    </w:p>
    <w:p w14:paraId="2F817EAC" w14:textId="77777777" w:rsidR="00944511" w:rsidRDefault="00000000">
      <w:pPr>
        <w:pStyle w:val="Bibliography"/>
      </w:pPr>
      <w:bookmarkStart w:id="33" w:name="ref-robergs2003"/>
      <w:bookmarkEnd w:id="32"/>
      <w:r>
        <w:t xml:space="preserve">[4] </w:t>
      </w:r>
      <w:r>
        <w:tab/>
        <w:t>Robergs RA, Burnett AF. Methods Used To Process Data From Indirect Calorimetry And Their Application To VO2 Max. J Exerc Physiol Online 2003; 6</w:t>
      </w:r>
    </w:p>
    <w:p w14:paraId="15E552EB" w14:textId="77777777" w:rsidR="00944511" w:rsidRDefault="00000000">
      <w:pPr>
        <w:pStyle w:val="Bibliography"/>
      </w:pPr>
      <w:bookmarkStart w:id="34" w:name="ref-sousa2010"/>
      <w:bookmarkEnd w:id="33"/>
      <w:r>
        <w:lastRenderedPageBreak/>
        <w:t xml:space="preserve">[5] </w:t>
      </w:r>
      <w:r>
        <w:tab/>
        <w:t>Sousa A, Figueiredo P, Oliveira N, et al. Comparison Between Swimming VO2peak and VO2max at Different Time Intervals. Open Sports Sci J 2010; 3: 22–24. doi:</w:t>
      </w:r>
      <w:hyperlink r:id="rId10">
        <w:r>
          <w:rPr>
            <w:rStyle w:val="Hyperlink"/>
          </w:rPr>
          <w:t>10.2174/1875399X01003010022</w:t>
        </w:r>
      </w:hyperlink>
    </w:p>
    <w:p w14:paraId="19AAD152" w14:textId="77777777" w:rsidR="00944511" w:rsidRDefault="00000000">
      <w:pPr>
        <w:pStyle w:val="Bibliography"/>
      </w:pPr>
      <w:bookmarkStart w:id="35" w:name="ref-johnson1998"/>
      <w:bookmarkEnd w:id="34"/>
      <w:r>
        <w:t xml:space="preserve">[6] </w:t>
      </w:r>
      <w:r>
        <w:tab/>
        <w:t>Johnson JS, Carlson JJ, VanderLaan RL, et al. Effects of Sampling Interval on Peak Oxygen Consumption in Patients Evaluated for Heart Transplantation. Chest 1998; 113: 816–819. doi:</w:t>
      </w:r>
      <w:hyperlink r:id="rId11">
        <w:r>
          <w:rPr>
            <w:rStyle w:val="Hyperlink"/>
          </w:rPr>
          <w:t>10.1378/chest.113.3.816</w:t>
        </w:r>
      </w:hyperlink>
    </w:p>
    <w:p w14:paraId="492D095C" w14:textId="77777777" w:rsidR="00944511" w:rsidRDefault="00000000">
      <w:pPr>
        <w:pStyle w:val="Bibliography"/>
      </w:pPr>
      <w:bookmarkStart w:id="36" w:name="ref-sell2021"/>
      <w:bookmarkEnd w:id="35"/>
      <w:r>
        <w:t xml:space="preserve">[7] </w:t>
      </w:r>
      <w:r>
        <w:tab/>
        <w:t>Sell KM, Ghigiarelli JJ, Prendergast JM, et al. Comparison of Vȯ 2peak and Vȯ 2max at Different Sampling Intervals in Collegiate Wrestlers. J Strength Cond Res 2021; 35: 2915–2917. doi:</w:t>
      </w:r>
      <w:hyperlink r:id="rId12">
        <w:r>
          <w:rPr>
            <w:rStyle w:val="Hyperlink"/>
          </w:rPr>
          <w:t>10.1519/JSC.0000000000003887</w:t>
        </w:r>
      </w:hyperlink>
    </w:p>
    <w:p w14:paraId="5FCCEEB4" w14:textId="77777777" w:rsidR="00944511" w:rsidRDefault="00000000">
      <w:pPr>
        <w:pStyle w:val="Bibliography"/>
      </w:pPr>
      <w:bookmarkStart w:id="37" w:name="ref-midgley2007"/>
      <w:bookmarkEnd w:id="36"/>
      <w:r>
        <w:t xml:space="preserve">[8] </w:t>
      </w:r>
      <w:r>
        <w:tab/>
        <w:t>Midgley AW, McNaughton LR, Carroll S. Effect of the VȮ2 time-averaging interval on the reproducibility of VȮ2max in healthy athletic subjects. Clin Physiol Funct Imaging 2007; 27: 122–125. doi:</w:t>
      </w:r>
      <w:hyperlink r:id="rId13">
        <w:r>
          <w:rPr>
            <w:rStyle w:val="Hyperlink"/>
          </w:rPr>
          <w:t>10.1111/j.1475-097X.2007.00725.x</w:t>
        </w:r>
      </w:hyperlink>
    </w:p>
    <w:p w14:paraId="53EE58E4" w14:textId="77777777" w:rsidR="00944511" w:rsidRDefault="00000000">
      <w:pPr>
        <w:pStyle w:val="Bibliography"/>
      </w:pPr>
      <w:bookmarkStart w:id="38" w:name="ref-astorino2009"/>
      <w:bookmarkEnd w:id="37"/>
      <w:r>
        <w:t xml:space="preserve">[9] </w:t>
      </w:r>
      <w:r>
        <w:tab/>
        <w:t>Astorino TA. Alterations in VO2 max and the VO2 plateau with manipulation of sampling interval. Clin Physiol Funct Imaging 2009; 29: 6067. doi:</w:t>
      </w:r>
      <w:hyperlink r:id="rId14">
        <w:r>
          <w:rPr>
            <w:rStyle w:val="Hyperlink"/>
          </w:rPr>
          <w:t>10.1111/j.1475-097X.2008.00835.x</w:t>
        </w:r>
      </w:hyperlink>
    </w:p>
    <w:p w14:paraId="79D4F313" w14:textId="77777777" w:rsidR="00944511" w:rsidRDefault="00000000">
      <w:pPr>
        <w:pStyle w:val="Bibliography"/>
      </w:pPr>
      <w:bookmarkStart w:id="39" w:name="ref-astorino2000"/>
      <w:bookmarkEnd w:id="38"/>
      <w:r>
        <w:t xml:space="preserve">[10] </w:t>
      </w:r>
      <w:r>
        <w:tab/>
        <w:t>Astorino TA, Robergs RA, Ghiasvand F, et al. Incidence of the oxygen plateau at VO2max during exercise testing to volitional fatigue. J Exerc Physiol Online 2000; 3: 112</w:t>
      </w:r>
    </w:p>
    <w:p w14:paraId="797E0E58" w14:textId="77777777" w:rsidR="00944511" w:rsidRDefault="00000000">
      <w:pPr>
        <w:pStyle w:val="Bibliography"/>
      </w:pPr>
      <w:bookmarkStart w:id="40" w:name="ref-martin-rincon2019"/>
      <w:bookmarkEnd w:id="39"/>
      <w:r>
        <w:t xml:space="preserve">[11] </w:t>
      </w:r>
      <w:r>
        <w:tab/>
        <w:t>Martin-Rincon M, González-Henríquez JJ, Losa-Reyna J, et al. Impact of data averaging strategies on VȮ2max assessment: Mathematical modeling and reliability. Scand J Med Sci Sports 2019; 29: 1473–1488. doi:</w:t>
      </w:r>
      <w:hyperlink r:id="rId15">
        <w:r>
          <w:rPr>
            <w:rStyle w:val="Hyperlink"/>
          </w:rPr>
          <w:t>10.1111/sms.13495</w:t>
        </w:r>
      </w:hyperlink>
    </w:p>
    <w:p w14:paraId="73F93C47" w14:textId="77777777" w:rsidR="00944511" w:rsidRDefault="00000000">
      <w:pPr>
        <w:pStyle w:val="Bibliography"/>
      </w:pPr>
      <w:bookmarkStart w:id="41" w:name="ref-martin-rincon2020"/>
      <w:bookmarkEnd w:id="40"/>
      <w:r>
        <w:t xml:space="preserve">[12] </w:t>
      </w:r>
      <w:r>
        <w:tab/>
        <w:t>Martin-Rincon M, Calbet JAL. Progress Update and Challenges on VO2max Testing and Interpretation. Front Physiol 2020; 11: 1070. doi:</w:t>
      </w:r>
      <w:hyperlink r:id="rId16">
        <w:r>
          <w:rPr>
            <w:rStyle w:val="Hyperlink"/>
          </w:rPr>
          <w:t>10.3389/fphys.2020.01070</w:t>
        </w:r>
      </w:hyperlink>
    </w:p>
    <w:p w14:paraId="3B8A68CE" w14:textId="77777777" w:rsidR="00944511" w:rsidRDefault="00000000">
      <w:pPr>
        <w:pStyle w:val="Bibliography"/>
      </w:pPr>
      <w:bookmarkStart w:id="42" w:name="ref-scheadler2017"/>
      <w:bookmarkEnd w:id="41"/>
      <w:r>
        <w:t xml:space="preserve">[13] </w:t>
      </w:r>
      <w:r>
        <w:tab/>
        <w:t>Scheadler CM, Garver MJ, Hanson NJ. The Gas Sampling Interval Effect on VO2peak Is Independent of Exercise Protocol. Med Sci Sports Exerc 2017; 49: 1911–1916. doi:</w:t>
      </w:r>
      <w:hyperlink r:id="rId17">
        <w:r>
          <w:rPr>
            <w:rStyle w:val="Hyperlink"/>
          </w:rPr>
          <w:t>10.1249/MSS.0000000000001301</w:t>
        </w:r>
      </w:hyperlink>
    </w:p>
    <w:p w14:paraId="47E367CC" w14:textId="77777777" w:rsidR="00944511" w:rsidRDefault="00000000">
      <w:pPr>
        <w:pStyle w:val="Bibliography"/>
      </w:pPr>
      <w:bookmarkStart w:id="43" w:name="ref-dejesus2014"/>
      <w:bookmarkEnd w:id="42"/>
      <w:r>
        <w:t xml:space="preserve">[14] </w:t>
      </w:r>
      <w:r>
        <w:tab/>
        <w:t>Jesus K de, Guidetti L, Jesus K de, et al. Which Are The Best VO2 Sampling Intervals to Characterize Low to Severe Swimming Intensities? Int J Sports Med 2014; 35: 1030–1036. doi:</w:t>
      </w:r>
      <w:hyperlink r:id="rId18">
        <w:r>
          <w:rPr>
            <w:rStyle w:val="Hyperlink"/>
          </w:rPr>
          <w:t>10.1055/s-0034-1368784</w:t>
        </w:r>
      </w:hyperlink>
    </w:p>
    <w:p w14:paraId="7A11E974" w14:textId="77777777" w:rsidR="00944511" w:rsidRDefault="00000000">
      <w:pPr>
        <w:pStyle w:val="Bibliography"/>
      </w:pPr>
      <w:bookmarkStart w:id="44" w:name="ref-hill2003"/>
      <w:bookmarkEnd w:id="43"/>
      <w:r>
        <w:t xml:space="preserve">[15] </w:t>
      </w:r>
      <w:r>
        <w:tab/>
        <w:t>Hill DW, Stephens LP, Blumoff-Ross SA, et al. Effect of sampling strategy on measures of VO2peak obtained using commercial breath-by-breath systems. Eur J Appl Physiol 2003; 89: 564–569. doi:</w:t>
      </w:r>
      <w:hyperlink r:id="rId19">
        <w:r>
          <w:rPr>
            <w:rStyle w:val="Hyperlink"/>
          </w:rPr>
          <w:t>10.1007/s00421-003-0843-1</w:t>
        </w:r>
      </w:hyperlink>
    </w:p>
    <w:p w14:paraId="1C35FA02" w14:textId="77777777" w:rsidR="00944511" w:rsidRDefault="00000000">
      <w:pPr>
        <w:pStyle w:val="Bibliography"/>
      </w:pPr>
      <w:bookmarkStart w:id="45" w:name="ref-smart2015"/>
      <w:bookmarkEnd w:id="44"/>
      <w:r>
        <w:t xml:space="preserve">[16] </w:t>
      </w:r>
      <w:r>
        <w:tab/>
        <w:t>Smart NA, Jeffriess L, Giallauria F, et al. Effect of duration of data averaging interval on reported peak VO2 in patients with heart failure. Int J Cardiol 2015; 182: 530–533. doi:</w:t>
      </w:r>
      <w:hyperlink r:id="rId20">
        <w:r>
          <w:rPr>
            <w:rStyle w:val="Hyperlink"/>
          </w:rPr>
          <w:t>10.1016/j.ijcard.2014.12.174</w:t>
        </w:r>
      </w:hyperlink>
    </w:p>
    <w:p w14:paraId="5DC4E3BC" w14:textId="77777777" w:rsidR="00944511" w:rsidRDefault="00000000">
      <w:pPr>
        <w:pStyle w:val="Bibliography"/>
      </w:pPr>
      <w:bookmarkStart w:id="46" w:name="ref-matthews1987"/>
      <w:bookmarkEnd w:id="45"/>
      <w:r>
        <w:t xml:space="preserve">[17] </w:t>
      </w:r>
      <w:r>
        <w:tab/>
        <w:t>Matthews JI, Bush BA, Morales FM. Microprocessor Exercise Physiology Systems vs a Nonautomated System. Chest 1987; 92: 696–703. doi:</w:t>
      </w:r>
      <w:hyperlink r:id="rId21">
        <w:r>
          <w:rPr>
            <w:rStyle w:val="Hyperlink"/>
          </w:rPr>
          <w:t>10.1378/chest.92.4.696</w:t>
        </w:r>
      </w:hyperlink>
    </w:p>
    <w:p w14:paraId="6561884C" w14:textId="77777777" w:rsidR="00944511" w:rsidRDefault="00000000">
      <w:pPr>
        <w:pStyle w:val="Bibliography"/>
      </w:pPr>
      <w:bookmarkStart w:id="47" w:name="ref-lamarra1987"/>
      <w:bookmarkEnd w:id="46"/>
      <w:r>
        <w:lastRenderedPageBreak/>
        <w:t xml:space="preserve">[18] </w:t>
      </w:r>
      <w:r>
        <w:tab/>
        <w:t>Lamarra N, Whipp BJ, Ward SA, et al. Effect of interbreath fluctuations on characterizing exercise gas exchange kinetics. J Appl Physiol 1987; 62: 20032012. doi:</w:t>
      </w:r>
      <w:hyperlink r:id="rId22">
        <w:r>
          <w:rPr>
            <w:rStyle w:val="Hyperlink"/>
          </w:rPr>
          <w:t>10.1152/jappl.1987.62.5.2003</w:t>
        </w:r>
      </w:hyperlink>
    </w:p>
    <w:p w14:paraId="69B6C61D" w14:textId="77777777" w:rsidR="00944511" w:rsidRDefault="00000000">
      <w:pPr>
        <w:pStyle w:val="Bibliography"/>
      </w:pPr>
      <w:bookmarkStart w:id="48" w:name="ref-keir2014"/>
      <w:bookmarkEnd w:id="47"/>
      <w:r>
        <w:t xml:space="preserve">[19] </w:t>
      </w:r>
      <w:r>
        <w:tab/>
        <w:t>Keir DA, Murias JM, Paterson DH, et al. Breath-by-breath pulmonary O2 uptake kinetics: Effect of data processing on confidence in estimating model parameters. Exp Physiol 2014; 99: 15111522. doi:</w:t>
      </w:r>
      <w:hyperlink r:id="rId23">
        <w:r>
          <w:rPr>
            <w:rStyle w:val="Hyperlink"/>
          </w:rPr>
          <w:t>10.1113/expphysiol.2014.080812</w:t>
        </w:r>
      </w:hyperlink>
    </w:p>
    <w:p w14:paraId="23DB4611" w14:textId="77777777" w:rsidR="00944511" w:rsidRDefault="00000000">
      <w:pPr>
        <w:pStyle w:val="Bibliography"/>
      </w:pPr>
      <w:bookmarkStart w:id="49" w:name="ref-benson2017"/>
      <w:bookmarkEnd w:id="48"/>
      <w:r>
        <w:t xml:space="preserve">[20] </w:t>
      </w:r>
      <w:r>
        <w:tab/>
        <w:t>Benson AP, Bowen TS, Ferguson C, et al. Data collection, handling, and fitting strategies to optimize accuracy and precision of oxygen uptake kinetics estimation from breath-by-breath measurements. J Appl Physiol 2017; 123: 227242. doi:</w:t>
      </w:r>
      <w:hyperlink r:id="rId24">
        <w:r>
          <w:rPr>
            <w:rStyle w:val="Hyperlink"/>
          </w:rPr>
          <w:t>10.1152/japplphysiol.00988.2016</w:t>
        </w:r>
      </w:hyperlink>
    </w:p>
    <w:p w14:paraId="2E1BB37F" w14:textId="77777777" w:rsidR="00944511" w:rsidRDefault="00000000">
      <w:pPr>
        <w:pStyle w:val="Bibliography"/>
      </w:pPr>
      <w:bookmarkStart w:id="50" w:name="ref-francescato2014"/>
      <w:bookmarkEnd w:id="49"/>
      <w:r>
        <w:t xml:space="preserve">[21] </w:t>
      </w:r>
      <w:r>
        <w:tab/>
        <w:t>Francescato MP, Cettolo V, Bellio R. Confidence intervals for the parameters estimated from simulated O2 uptake kinetics: Effects of different data treatments. Exp Physiol 2014; 99: 187195. doi:</w:t>
      </w:r>
      <w:hyperlink r:id="rId25">
        <w:r>
          <w:rPr>
            <w:rStyle w:val="Hyperlink"/>
          </w:rPr>
          <w:t>10.1113/expphysiol.2013.076208</w:t>
        </w:r>
      </w:hyperlink>
    </w:p>
    <w:p w14:paraId="77C1E740" w14:textId="77777777" w:rsidR="00944511" w:rsidRDefault="00000000">
      <w:pPr>
        <w:pStyle w:val="Bibliography"/>
      </w:pPr>
      <w:bookmarkStart w:id="51" w:name="ref-francescato2019"/>
      <w:bookmarkEnd w:id="50"/>
      <w:r>
        <w:t xml:space="preserve">[22] </w:t>
      </w:r>
      <w:r>
        <w:tab/>
        <w:t>Francescato MP, Cettolo V. The 1-s interpolation of breath-by-breath O2 uptake data to determine kinetic parameters: the misleading procedure. Sport Sci Health 2019; 16: 193. doi:</w:t>
      </w:r>
      <w:hyperlink r:id="rId26">
        <w:r>
          <w:rPr>
            <w:rStyle w:val="Hyperlink"/>
          </w:rPr>
          <w:t>10.1007/s11332-019-00602-9</w:t>
        </w:r>
      </w:hyperlink>
    </w:p>
    <w:p w14:paraId="64D17377" w14:textId="77777777" w:rsidR="00944511" w:rsidRDefault="00000000">
      <w:pPr>
        <w:pStyle w:val="Bibliography"/>
      </w:pPr>
      <w:bookmarkStart w:id="52" w:name="ref-francescato2015"/>
      <w:bookmarkEnd w:id="51"/>
      <w:r>
        <w:t xml:space="preserve">[23] </w:t>
      </w:r>
      <w:r>
        <w:tab/>
        <w:t>Francescato MP, Cettolo V, Bellio R. Interpreting the confidence intervals of model parameters of breath-by-breath pulmonary O2 uptake. Exp Physiol 2015; 100: 475475. doi:</w:t>
      </w:r>
      <w:hyperlink r:id="rId27">
        <w:r>
          <w:rPr>
            <w:rStyle w:val="Hyperlink"/>
          </w:rPr>
          <w:t>10.1113/EP085043</w:t>
        </w:r>
      </w:hyperlink>
    </w:p>
    <w:p w14:paraId="524787C0" w14:textId="77777777" w:rsidR="00944511" w:rsidRDefault="00000000">
      <w:pPr>
        <w:pStyle w:val="Bibliography"/>
      </w:pPr>
      <w:bookmarkStart w:id="53" w:name="ref-goodman2016"/>
      <w:bookmarkEnd w:id="52"/>
      <w:r>
        <w:t xml:space="preserve">[24] </w:t>
      </w:r>
      <w:r>
        <w:tab/>
        <w:t>Goodman SN, Fanelli D, Ioannidis JPA. What does research reproducibility mean? Sci Transl Med 2016; 8. doi:</w:t>
      </w:r>
      <w:hyperlink r:id="rId28">
        <w:r>
          <w:rPr>
            <w:rStyle w:val="Hyperlink"/>
          </w:rPr>
          <w:t>10.1126/scitranslmed.aaf5027</w:t>
        </w:r>
      </w:hyperlink>
    </w:p>
    <w:p w14:paraId="1D2FC3B1" w14:textId="77777777" w:rsidR="00944511" w:rsidRDefault="00000000">
      <w:pPr>
        <w:pStyle w:val="Bibliography"/>
      </w:pPr>
      <w:bookmarkStart w:id="54" w:name="ref-opensciencecollaboration2015"/>
      <w:bookmarkEnd w:id="53"/>
      <w:r>
        <w:t xml:space="preserve">[25] </w:t>
      </w:r>
      <w:r>
        <w:tab/>
        <w:t>Open Science Collaboration. Estimating the reproducibility of psychological science. Science (1979) 2015; 349: aac4716. doi:</w:t>
      </w:r>
      <w:hyperlink r:id="rId29">
        <w:r>
          <w:rPr>
            <w:rStyle w:val="Hyperlink"/>
          </w:rPr>
          <w:t>10.1126/science.aac4716</w:t>
        </w:r>
      </w:hyperlink>
    </w:p>
    <w:p w14:paraId="4C732934" w14:textId="2078DA81" w:rsidR="00944511" w:rsidRDefault="00000000">
      <w:pPr>
        <w:pStyle w:val="Bibliography"/>
      </w:pPr>
      <w:bookmarkStart w:id="55" w:name="ref-hesse2023"/>
      <w:bookmarkEnd w:id="54"/>
      <w:r>
        <w:t xml:space="preserve">[26] </w:t>
      </w:r>
      <w:r>
        <w:tab/>
      </w:r>
      <w:hyperlink r:id="rId30">
        <w:r>
          <w:rPr>
            <w:rStyle w:val="Hyperlink"/>
          </w:rPr>
          <w:t>Data Processing Methods and their Effects on the Limits of Agreement and Reliability of Automated Submaximal Threshold Calculations</w:t>
        </w:r>
      </w:hyperlink>
      <w:r>
        <w:t>. 2023</w:t>
      </w:r>
    </w:p>
    <w:p w14:paraId="790089CD" w14:textId="77777777" w:rsidR="00944511" w:rsidRDefault="00000000">
      <w:pPr>
        <w:pStyle w:val="Bibliography"/>
      </w:pPr>
      <w:bookmarkStart w:id="56" w:name="ref-tricco2018"/>
      <w:bookmarkEnd w:id="55"/>
      <w:r>
        <w:t xml:space="preserve">[27] </w:t>
      </w:r>
      <w:r>
        <w:tab/>
        <w:t>Tricco AC, Lillie E, Zarin W, et al. PRISMA Extension for Scoping Reviews (PRISMA-ScR): Checklist and Explanation. Ann Intern Med 2018; 169: 467–473. doi:</w:t>
      </w:r>
      <w:hyperlink r:id="rId31">
        <w:r>
          <w:rPr>
            <w:rStyle w:val="Hyperlink"/>
          </w:rPr>
          <w:t>10.7326/M18-0850</w:t>
        </w:r>
      </w:hyperlink>
    </w:p>
    <w:p w14:paraId="24B37C7A" w14:textId="77777777" w:rsidR="00944511" w:rsidRDefault="00000000">
      <w:pPr>
        <w:pStyle w:val="Bibliography"/>
      </w:pPr>
      <w:bookmarkStart w:id="57" w:name="ref-peters2020"/>
      <w:bookmarkEnd w:id="56"/>
      <w:r>
        <w:t xml:space="preserve">[28] </w:t>
      </w:r>
      <w:r>
        <w:tab/>
        <w:t>Peters MDJ, Marnie C, Tricco AC, et al. Updated methodological guidance for the conduct of scoping reviews. JBI Evid Synth 2020; 18: 2119–2126. doi:</w:t>
      </w:r>
      <w:hyperlink r:id="rId32">
        <w:r>
          <w:rPr>
            <w:rStyle w:val="Hyperlink"/>
          </w:rPr>
          <w:t>10.11124/JBIES-20-00167</w:t>
        </w:r>
      </w:hyperlink>
    </w:p>
    <w:p w14:paraId="14BB29AB" w14:textId="2E5C280A" w:rsidR="00944511" w:rsidRDefault="00000000">
      <w:pPr>
        <w:pStyle w:val="Bibliography"/>
      </w:pPr>
      <w:bookmarkStart w:id="58" w:name="ref-ncbi2022"/>
      <w:bookmarkEnd w:id="57"/>
      <w:r>
        <w:t xml:space="preserve">[29] </w:t>
      </w:r>
      <w:r>
        <w:tab/>
      </w:r>
      <w:r w:rsidR="00B16C8F" w:rsidRPr="00B16C8F">
        <w:t xml:space="preserve">NCBI. ID Converter API. PubMed Central (PMC) 2022; </w:t>
      </w:r>
      <w:proofErr w:type="spellStart"/>
      <w:r w:rsidR="00B16C8F" w:rsidRPr="00B16C8F">
        <w:t>Im</w:t>
      </w:r>
      <w:proofErr w:type="spellEnd"/>
      <w:r w:rsidR="00B16C8F" w:rsidRPr="00B16C8F">
        <w:t xml:space="preserve"> Internet: </w:t>
      </w:r>
      <w:hyperlink r:id="rId33" w:history="1">
        <w:r w:rsidR="00B16C8F" w:rsidRPr="00B16C8F">
          <w:rPr>
            <w:rStyle w:val="Hyperlink"/>
          </w:rPr>
          <w:t>https://www.ncbi.nlm.nih.gov/pmc/tools/id-converter-api/</w:t>
        </w:r>
      </w:hyperlink>
      <w:r w:rsidR="00B16C8F" w:rsidRPr="00B16C8F">
        <w:t>; Stand: 06.04.2022</w:t>
      </w:r>
    </w:p>
    <w:p w14:paraId="6B3A3453" w14:textId="23B38715" w:rsidR="00944511" w:rsidRDefault="00000000">
      <w:pPr>
        <w:pStyle w:val="Bibliography"/>
      </w:pPr>
      <w:bookmarkStart w:id="59" w:name="ref-unpaywal"/>
      <w:bookmarkEnd w:id="58"/>
      <w:r>
        <w:t xml:space="preserve">[30] </w:t>
      </w:r>
      <w:r>
        <w:tab/>
      </w:r>
      <w:proofErr w:type="spellStart"/>
      <w:r w:rsidR="00B16C8F" w:rsidRPr="00B16C8F">
        <w:t>Unpaywall</w:t>
      </w:r>
      <w:proofErr w:type="spellEnd"/>
      <w:r w:rsidR="00B16C8F" w:rsidRPr="00B16C8F">
        <w:t xml:space="preserve">: An open database of 20 million free scholarly articles. </w:t>
      </w:r>
      <w:proofErr w:type="spellStart"/>
      <w:r w:rsidR="00B16C8F" w:rsidRPr="00B16C8F">
        <w:t>Im</w:t>
      </w:r>
      <w:proofErr w:type="spellEnd"/>
      <w:r w:rsidR="00B16C8F" w:rsidRPr="00B16C8F">
        <w:t xml:space="preserve"> Internet: </w:t>
      </w:r>
      <w:hyperlink r:id="rId34" w:history="1">
        <w:r w:rsidR="00B16C8F" w:rsidRPr="00B16C8F">
          <w:rPr>
            <w:rStyle w:val="Hyperlink"/>
          </w:rPr>
          <w:t>https://unpaywall.org/</w:t>
        </w:r>
      </w:hyperlink>
      <w:r w:rsidR="00B16C8F" w:rsidRPr="00B16C8F">
        <w:t>; Stand: 24.07.2024</w:t>
      </w:r>
    </w:p>
    <w:p w14:paraId="32F63EA0" w14:textId="77777777" w:rsidR="00944511" w:rsidRDefault="00000000">
      <w:pPr>
        <w:pStyle w:val="Bibliography"/>
      </w:pPr>
      <w:bookmarkStart w:id="60" w:name="ref-bojanowski2016"/>
      <w:bookmarkEnd w:id="59"/>
      <w:r>
        <w:lastRenderedPageBreak/>
        <w:t xml:space="preserve">[31] </w:t>
      </w:r>
      <w:r>
        <w:tab/>
        <w:t>Bojanowski P, Grave E, Joulin A, et al. Enriching Word Vectors with Subword Information. arXiv preprint arXiv:160704606 2016;</w:t>
      </w:r>
    </w:p>
    <w:p w14:paraId="2BCD5E50" w14:textId="77777777" w:rsidR="00944511" w:rsidRDefault="00000000">
      <w:pPr>
        <w:pStyle w:val="Bibliography"/>
      </w:pPr>
      <w:bookmarkStart w:id="61" w:name="ref-pedregosa2011"/>
      <w:bookmarkEnd w:id="60"/>
      <w:r>
        <w:t xml:space="preserve">[32] </w:t>
      </w:r>
      <w:r>
        <w:tab/>
        <w:t>Pedregosa F, Varoquaux G, Gramfort A, et al. Scikit-learn: Machine Learning in Python. J Mach Learn Res 2011; 12: 28252830</w:t>
      </w:r>
    </w:p>
    <w:p w14:paraId="00A7E2E8" w14:textId="77777777" w:rsidR="00944511" w:rsidRDefault="00000000">
      <w:pPr>
        <w:pStyle w:val="Bibliography"/>
      </w:pPr>
      <w:bookmarkStart w:id="62" w:name="ref-breese2019"/>
      <w:bookmarkEnd w:id="61"/>
      <w:r>
        <w:t xml:space="preserve">[33] </w:t>
      </w:r>
      <w:r>
        <w:tab/>
        <w:t>Breese BC, Saynor ZL, Barker AR, et al. Relationship between (non)linear phase II pulmonary oxygen uptake kinetics with skeletal muscle oxygenation and age in 1115 year olds. Exp Physiol 2019; 104: 1929–1941. doi:</w:t>
      </w:r>
      <w:hyperlink r:id="rId35">
        <w:r>
          <w:rPr>
            <w:rStyle w:val="Hyperlink"/>
          </w:rPr>
          <w:t>10.1113/EP087979</w:t>
        </w:r>
      </w:hyperlink>
    </w:p>
    <w:p w14:paraId="43B88877" w14:textId="77777777" w:rsidR="00944511" w:rsidRDefault="00000000">
      <w:pPr>
        <w:pStyle w:val="Bibliography"/>
      </w:pPr>
      <w:bookmarkStart w:id="63" w:name="ref-hartman2018"/>
      <w:bookmarkEnd w:id="62"/>
      <w:r>
        <w:t xml:space="preserve">[34] </w:t>
      </w:r>
      <w:r>
        <w:tab/>
        <w:t>Hartman ME, Ekkekakis P, Dicks ND, et al. Dynamics of pleasure-displeasure at the limit of exercise tolerance: conceptualizing the sense of exertional physical fatigue as an affective response. J Exp Biol 2018; jeb.186585. doi:</w:t>
      </w:r>
      <w:hyperlink r:id="rId36">
        <w:r>
          <w:rPr>
            <w:rStyle w:val="Hyperlink"/>
          </w:rPr>
          <w:t>10.1242/jeb.186585</w:t>
        </w:r>
      </w:hyperlink>
    </w:p>
    <w:p w14:paraId="19582130" w14:textId="77777777" w:rsidR="00944511" w:rsidRDefault="00000000">
      <w:pPr>
        <w:pStyle w:val="Bibliography"/>
      </w:pPr>
      <w:bookmarkStart w:id="64" w:name="ref-hassinen2008"/>
      <w:bookmarkEnd w:id="63"/>
      <w:r>
        <w:t xml:space="preserve">[35] </w:t>
      </w:r>
      <w:r>
        <w:tab/>
        <w:t>Hassinen M, Lakka TA, Savonen K, et al. Cardiorespiratory Fitness as a Feature of Metabolic Syndrome in Older Men and Women. Diabetes Care 2008; 31: 1242–1247. doi:</w:t>
      </w:r>
      <w:hyperlink r:id="rId37">
        <w:r>
          <w:rPr>
            <w:rStyle w:val="Hyperlink"/>
          </w:rPr>
          <w:t>10.2337/dc07-2298</w:t>
        </w:r>
      </w:hyperlink>
    </w:p>
    <w:p w14:paraId="64FDF937" w14:textId="77777777" w:rsidR="00944511" w:rsidRDefault="00000000">
      <w:pPr>
        <w:pStyle w:val="Bibliography"/>
      </w:pPr>
      <w:bookmarkStart w:id="65" w:name="ref-deboeck2004"/>
      <w:bookmarkEnd w:id="64"/>
      <w:r>
        <w:t xml:space="preserve">[36] </w:t>
      </w:r>
      <w:r>
        <w:tab/>
        <w:t>Deboeck G, Niset G, Lamotte M, et al. Exercise testing in pulmonary arterial hypertension and in chronic heart failure. Eur Respir J 2004; 23: 747–751. doi:</w:t>
      </w:r>
      <w:hyperlink r:id="rId38">
        <w:r>
          <w:rPr>
            <w:rStyle w:val="Hyperlink"/>
          </w:rPr>
          <w:t>10.1183/09031936.04.00111904</w:t>
        </w:r>
      </w:hyperlink>
    </w:p>
    <w:p w14:paraId="7E4E9775" w14:textId="77777777" w:rsidR="00944511" w:rsidRDefault="00000000">
      <w:pPr>
        <w:pStyle w:val="Bibliography"/>
      </w:pPr>
      <w:bookmarkStart w:id="66" w:name="ref-rcoreteam2021"/>
      <w:bookmarkEnd w:id="65"/>
      <w:r>
        <w:t xml:space="preserve">[37] </w:t>
      </w:r>
      <w:r>
        <w:tab/>
        <w:t xml:space="preserve">R Core Team. </w:t>
      </w:r>
      <w:hyperlink r:id="rId39">
        <w:r>
          <w:rPr>
            <w:rStyle w:val="Hyperlink"/>
          </w:rPr>
          <w:t>R: A Language and Environment for Statistical Computing</w:t>
        </w:r>
      </w:hyperlink>
      <w:r>
        <w:t>. Vienna, Austria: R Foundation for Statistical Computing; 2021</w:t>
      </w:r>
    </w:p>
    <w:p w14:paraId="28155399" w14:textId="77777777" w:rsidR="00944511" w:rsidRDefault="00000000">
      <w:pPr>
        <w:pStyle w:val="Bibliography"/>
      </w:pPr>
      <w:bookmarkStart w:id="67" w:name="ref-positteam2022"/>
      <w:bookmarkEnd w:id="66"/>
      <w:r>
        <w:t xml:space="preserve">[38] </w:t>
      </w:r>
      <w:r>
        <w:tab/>
        <w:t xml:space="preserve">Posit team. </w:t>
      </w:r>
      <w:hyperlink r:id="rId40">
        <w:r>
          <w:rPr>
            <w:rStyle w:val="Hyperlink"/>
          </w:rPr>
          <w:t>RStudio: Integrated Development Environment for R</w:t>
        </w:r>
      </w:hyperlink>
      <w:r>
        <w:t>. Boston, MA: Posit Software, PBC; 2022</w:t>
      </w:r>
    </w:p>
    <w:p w14:paraId="5534E43B" w14:textId="77777777" w:rsidR="00944511" w:rsidRDefault="00000000">
      <w:pPr>
        <w:pStyle w:val="Bibliography"/>
      </w:pPr>
      <w:bookmarkStart w:id="68" w:name="ref-blair1995"/>
      <w:bookmarkEnd w:id="67"/>
      <w:r>
        <w:t xml:space="preserve">[39] </w:t>
      </w:r>
      <w:r>
        <w:tab/>
        <w:t>Blair SN, Kohl HW, Barlow CE, et al. Changes in physical fitness and all-cause mortality: a prospective study of healthy and unhealthy men. JAMA 1995; 273: 10931098. doi:</w:t>
      </w:r>
      <w:hyperlink r:id="rId41">
        <w:r>
          <w:rPr>
            <w:rStyle w:val="Hyperlink"/>
          </w:rPr>
          <w:t>10.1001/jama.1995.03520380029031</w:t>
        </w:r>
      </w:hyperlink>
    </w:p>
    <w:p w14:paraId="6924887E" w14:textId="77777777" w:rsidR="00944511" w:rsidRDefault="00000000">
      <w:pPr>
        <w:pStyle w:val="Bibliography"/>
      </w:pPr>
      <w:bookmarkStart w:id="69" w:name="ref-robergs2001"/>
      <w:bookmarkEnd w:id="68"/>
      <w:r>
        <w:t xml:space="preserve">[40] </w:t>
      </w:r>
      <w:r>
        <w:tab/>
        <w:t>Robergs RA. An exercise physiologist’s "contemporary" interpretations of the" ugly and creaking edifices" of the VO2max concept. J Exerc Physiol Online 2001; 4: 144</w:t>
      </w:r>
    </w:p>
    <w:p w14:paraId="39953A8B" w14:textId="77777777" w:rsidR="00944511" w:rsidRDefault="00000000">
      <w:pPr>
        <w:pStyle w:val="Bibliography"/>
      </w:pPr>
      <w:bookmarkStart w:id="70" w:name="ref-myers1989"/>
      <w:bookmarkEnd w:id="69"/>
      <w:r>
        <w:t xml:space="preserve">[41] </w:t>
      </w:r>
      <w:r>
        <w:tab/>
        <w:t>Myers J, Walsh D, Buchanan N, et al. Can Maximal Cardiopulmonary Capacity be Recognized by a Plateau in Oxygen Uptake? Chest 1989; 96: 1312–1316. doi:</w:t>
      </w:r>
      <w:hyperlink r:id="rId42">
        <w:r>
          <w:rPr>
            <w:rStyle w:val="Hyperlink"/>
          </w:rPr>
          <w:t>10.1378/chest.96.6.1312</w:t>
        </w:r>
      </w:hyperlink>
    </w:p>
    <w:p w14:paraId="2CF3A823" w14:textId="77777777" w:rsidR="00944511" w:rsidRDefault="00000000">
      <w:pPr>
        <w:pStyle w:val="Bibliography"/>
      </w:pPr>
      <w:bookmarkStart w:id="71" w:name="ref-myers1990"/>
      <w:bookmarkEnd w:id="70"/>
      <w:r>
        <w:t xml:space="preserve">[42] </w:t>
      </w:r>
      <w:r>
        <w:tab/>
        <w:t>Myers J, Walsh D, Sullivan M, et al. Effect of sampling on variability and plateau in oxygen uptake. J Appl Physiol 1990; 68: 404–410. doi:</w:t>
      </w:r>
      <w:hyperlink r:id="rId43">
        <w:r>
          <w:rPr>
            <w:rStyle w:val="Hyperlink"/>
          </w:rPr>
          <w:t>10.1152/jappl.1990.68.1.404</w:t>
        </w:r>
      </w:hyperlink>
    </w:p>
    <w:p w14:paraId="1A85FEB0" w14:textId="77777777" w:rsidR="00944511" w:rsidRDefault="00000000">
      <w:pPr>
        <w:pStyle w:val="Bibliography"/>
      </w:pPr>
      <w:bookmarkStart w:id="72" w:name="ref-yoon2007"/>
      <w:bookmarkEnd w:id="71"/>
      <w:r>
        <w:t xml:space="preserve">[43] </w:t>
      </w:r>
      <w:r>
        <w:tab/>
        <w:t>Yoon B-K, Kravitz L, Robergs R. V O2max, protocol duration, and the V O2 plateau. Med Sci Sports Exerc 2007; 39: 11861192</w:t>
      </w:r>
    </w:p>
    <w:p w14:paraId="218873B7" w14:textId="77777777" w:rsidR="00944511" w:rsidRDefault="00000000">
      <w:pPr>
        <w:pStyle w:val="Bibliography"/>
      </w:pPr>
      <w:bookmarkStart w:id="73" w:name="ref-jones1984"/>
      <w:bookmarkEnd w:id="72"/>
      <w:r>
        <w:t xml:space="preserve">[44] </w:t>
      </w:r>
      <w:r>
        <w:tab/>
        <w:t>Jones RH, Molitoris BA. A statistical method for determining the breakpoint of two lines. Anal Biochem 1984; 141: 287–290. doi:</w:t>
      </w:r>
      <w:hyperlink r:id="rId44">
        <w:r>
          <w:rPr>
            <w:rStyle w:val="Hyperlink"/>
          </w:rPr>
          <w:t>10.1016/0003-2697(84)90458-5</w:t>
        </w:r>
      </w:hyperlink>
    </w:p>
    <w:p w14:paraId="0ACBFBCA" w14:textId="77777777" w:rsidR="00944511" w:rsidRDefault="00000000">
      <w:pPr>
        <w:pStyle w:val="Bibliography"/>
      </w:pPr>
      <w:bookmarkStart w:id="74" w:name="ref-beaver1986"/>
      <w:bookmarkEnd w:id="73"/>
      <w:r>
        <w:lastRenderedPageBreak/>
        <w:t xml:space="preserve">[45] </w:t>
      </w:r>
      <w:r>
        <w:tab/>
        <w:t>Beaver WL, Wasserman K, Whipp BJ. A new method for detecting anaerobic threshold by gas exchange. J Appl Physiol 1986; 60: 2020–2027. doi:</w:t>
      </w:r>
      <w:hyperlink r:id="rId45">
        <w:r>
          <w:rPr>
            <w:rStyle w:val="Hyperlink"/>
          </w:rPr>
          <w:t>10.1152/jappl.1986.60.6.2020</w:t>
        </w:r>
      </w:hyperlink>
    </w:p>
    <w:p w14:paraId="4E8732B9" w14:textId="77777777" w:rsidR="00944511" w:rsidRDefault="00000000">
      <w:pPr>
        <w:pStyle w:val="Bibliography"/>
      </w:pPr>
      <w:bookmarkStart w:id="75" w:name="ref-orr1982"/>
      <w:bookmarkEnd w:id="74"/>
      <w:r>
        <w:t xml:space="preserve">[46] </w:t>
      </w:r>
      <w:r>
        <w:tab/>
        <w:t>Orr GW, Green HJ, Hughson RL, et al. A computer linear regression model to determine ventilatory anaerobic threshold. J Appl Physiol 1982; 52: 1349–1352. doi:</w:t>
      </w:r>
      <w:hyperlink r:id="rId46">
        <w:r>
          <w:rPr>
            <w:rStyle w:val="Hyperlink"/>
          </w:rPr>
          <w:t>10.1152/jappl.1982.52.5.1349</w:t>
        </w:r>
      </w:hyperlink>
    </w:p>
    <w:p w14:paraId="33B1C1D8" w14:textId="77777777" w:rsidR="00944511" w:rsidRDefault="00000000">
      <w:pPr>
        <w:pStyle w:val="Bibliography"/>
      </w:pPr>
      <w:bookmarkStart w:id="76" w:name="ref-zhang1997"/>
      <w:bookmarkEnd w:id="75"/>
      <w:r>
        <w:t xml:space="preserve">[47] </w:t>
      </w:r>
      <w:r>
        <w:tab/>
        <w:t>Zhang Z, Martin CF. Convergence and Gibbs’ phenomenon in cubic spline interpolation of discontinuous functions. J Comput Appl Math 1997; 87: 359–371. doi:</w:t>
      </w:r>
      <w:hyperlink r:id="rId47">
        <w:r>
          <w:rPr>
            <w:rStyle w:val="Hyperlink"/>
          </w:rPr>
          <w:t>10.1016/S0377-0427(97)00199-4</w:t>
        </w:r>
      </w:hyperlink>
    </w:p>
    <w:p w14:paraId="45663EC1" w14:textId="77777777" w:rsidR="00944511" w:rsidRDefault="00000000">
      <w:pPr>
        <w:pStyle w:val="Bibliography"/>
      </w:pPr>
      <w:bookmarkStart w:id="77" w:name="ref-pollock1982"/>
      <w:bookmarkEnd w:id="76"/>
      <w:r>
        <w:t xml:space="preserve">[48] </w:t>
      </w:r>
      <w:r>
        <w:tab/>
        <w:t>Pollock ML, Foster C, Schmidt D, et al. Comparative analysis of physiologic responses to three different maximal graded exercise test protocols in healthy women. Am Heart J 1982; 103: 363373</w:t>
      </w:r>
    </w:p>
    <w:p w14:paraId="7E82504B" w14:textId="77777777" w:rsidR="00944511" w:rsidRDefault="00000000">
      <w:pPr>
        <w:pStyle w:val="Bibliography"/>
      </w:pPr>
      <w:bookmarkStart w:id="78" w:name="ref-pollock1976"/>
      <w:bookmarkEnd w:id="77"/>
      <w:r>
        <w:t xml:space="preserve">[49] </w:t>
      </w:r>
      <w:r>
        <w:tab/>
        <w:t>Pollock ML, Bohannon RL, Cooper KH, et al. A comparative analysis of four protocols for maximal treadmill stress testing. Am Heart J 1976; 92: 39–46. doi:</w:t>
      </w:r>
      <w:hyperlink r:id="rId48">
        <w:r>
          <w:rPr>
            <w:rStyle w:val="Hyperlink"/>
          </w:rPr>
          <w:t>10.1016/S0002-8703(76)80401-2</w:t>
        </w:r>
      </w:hyperlink>
    </w:p>
    <w:p w14:paraId="684F59CF" w14:textId="77777777" w:rsidR="00944511" w:rsidRDefault="00000000">
      <w:pPr>
        <w:pStyle w:val="Bibliography"/>
      </w:pPr>
      <w:bookmarkStart w:id="79" w:name="ref-standvoss2024"/>
      <w:bookmarkEnd w:id="78"/>
      <w:r>
        <w:t xml:space="preserve">[50] </w:t>
      </w:r>
      <w:r>
        <w:tab/>
        <w:t>Standvoss K, Kazezian V, Lewke BR, et al. Shortcut citations in the methods section: Frequency, problems, and strategies for responsible reuse. PLoS Biol 2024; 22: e3002562. doi:</w:t>
      </w:r>
      <w:hyperlink r:id="rId49">
        <w:r>
          <w:rPr>
            <w:rStyle w:val="Hyperlink"/>
          </w:rPr>
          <w:t>10.1371/journal.pbio.3002562</w:t>
        </w:r>
      </w:hyperlink>
    </w:p>
    <w:bookmarkEnd w:id="30"/>
    <w:bookmarkEnd w:id="79"/>
    <w:p w14:paraId="4735511C" w14:textId="77777777" w:rsidR="00944511" w:rsidRDefault="00000000">
      <w:pPr>
        <w:pStyle w:val="BodyText"/>
      </w:pPr>
      <w:r>
        <w:rPr>
          <w:b/>
          <w:bCs/>
        </w:rPr>
        <w:t>Table and Figure Captions</w:t>
      </w:r>
    </w:p>
    <w:p w14:paraId="63758320" w14:textId="77777777" w:rsidR="00944511" w:rsidRDefault="00000000">
      <w:pPr>
        <w:pStyle w:val="BodyText"/>
      </w:pPr>
      <w:r>
        <w:rPr>
          <w:b/>
          <w:bCs/>
        </w:rPr>
        <w:t>Table Captions</w:t>
      </w:r>
    </w:p>
    <w:p w14:paraId="2E34484E" w14:textId="77777777" w:rsidR="00944511" w:rsidRDefault="00000000">
      <w:pPr>
        <w:pStyle w:val="BodyText"/>
      </w:pPr>
      <w:r>
        <w:t>Table 1: Most prevalent specified interpolation methods by type (a) and by time (b).</w:t>
      </w:r>
    </w:p>
    <w:p w14:paraId="26C69E78" w14:textId="77777777" w:rsidR="00944511" w:rsidRDefault="00000000">
      <w:pPr>
        <w:pStyle w:val="BodyText"/>
      </w:pPr>
      <w:r>
        <w:t>Table 2: Averaging methods by type (a) and subtype (b).</w:t>
      </w:r>
    </w:p>
    <w:p w14:paraId="2CBA3C09" w14:textId="77777777" w:rsidR="00944511" w:rsidRDefault="00000000">
      <w:pPr>
        <w:pStyle w:val="BodyText"/>
      </w:pPr>
      <w:r>
        <w:rPr>
          <w:b/>
          <w:bCs/>
        </w:rPr>
        <w:t>Figure Captions</w:t>
      </w:r>
    </w:p>
    <w:p w14:paraId="7F9DE1F5" w14:textId="77777777" w:rsidR="00944511" w:rsidRDefault="00000000">
      <w:pPr>
        <w:pStyle w:val="BodyText"/>
      </w:pPr>
      <w:r>
        <w:t>Figure 1: Flowchart depicting the four major components of averaging method documentation.</w:t>
      </w:r>
    </w:p>
    <w:p w14:paraId="66F27926" w14:textId="77777777" w:rsidR="00944511" w:rsidRDefault="00000000">
      <w:pPr>
        <w:pStyle w:val="BodyText"/>
      </w:pPr>
      <w:r>
        <w:t>Figure 2: Selection of sources of evidence flowchart. Dashed lines point to articles that were removed. Solid lines indicate the path of articles that remained in the analysis. Details are provided in the main text. “Unobtained” articles were those unavailable due to University library licensing limitations or faulty download links. “Resolvable” files could be analyzed by RegExs and ML.</w:t>
      </w:r>
    </w:p>
    <w:p w14:paraId="7F1E9E76" w14:textId="77777777" w:rsidR="00944511" w:rsidRDefault="00000000">
      <w:pPr>
        <w:pStyle w:val="BodyText"/>
      </w:pPr>
      <w:r>
        <w:t>Figure 3: Counts and percentages of outlier limits when specified.</w:t>
      </w:r>
    </w:p>
    <w:p w14:paraId="54B21824" w14:textId="77777777" w:rsidR="00944511" w:rsidRDefault="00000000">
      <w:pPr>
        <w:pStyle w:val="BodyText"/>
      </w:pPr>
      <w:r>
        <w:t>Figure 4: Most prevalent specified interpolation methods by both type and time.</w:t>
      </w:r>
    </w:p>
    <w:p w14:paraId="4F54FFE8" w14:textId="77777777" w:rsidR="00944511" w:rsidRDefault="00000000">
      <w:pPr>
        <w:pStyle w:val="BodyText"/>
      </w:pPr>
      <w:r>
        <w:t xml:space="preserve">Figure 5: Prevalence of complete averaging procedures. The numbers in each column label are in seconds for time averages and the number of breaths for breath averages. The </w:t>
      </w:r>
      <w:r>
        <w:lastRenderedPageBreak/>
        <w:t>“other” column represents methods that accounted for less than 1% of the total stated methods.</w:t>
      </w:r>
      <w:bookmarkEnd w:id="28"/>
    </w:p>
    <w:sectPr w:rsidR="0094451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4494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85490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511"/>
    <w:rsid w:val="003238D7"/>
    <w:rsid w:val="006C6375"/>
    <w:rsid w:val="00944511"/>
    <w:rsid w:val="00B16C8F"/>
    <w:rsid w:val="00F06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2C8D44"/>
  <w15:docId w15:val="{F746A607-2765-CA42-9E36-5F669FC4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B16C8F"/>
    <w:rPr>
      <w:color w:val="96607D" w:themeColor="followedHyperlink"/>
      <w:u w:val="single"/>
    </w:rPr>
  </w:style>
  <w:style w:type="character" w:styleId="UnresolvedMention">
    <w:name w:val="Unresolved Mention"/>
    <w:basedOn w:val="DefaultParagraphFont"/>
    <w:uiPriority w:val="99"/>
    <w:semiHidden/>
    <w:unhideWhenUsed/>
    <w:rsid w:val="00B16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75-097X.2007.00725.x" TargetMode="External"/><Relationship Id="rId18" Type="http://schemas.openxmlformats.org/officeDocument/2006/relationships/hyperlink" Target="https://doi.org/10.1055/s-0034-1368784" TargetMode="External"/><Relationship Id="rId26" Type="http://schemas.openxmlformats.org/officeDocument/2006/relationships/hyperlink" Target="https://doi.org/10.1007/s11332-019-00602-9" TargetMode="External"/><Relationship Id="rId39" Type="http://schemas.openxmlformats.org/officeDocument/2006/relationships/hyperlink" Target="https://www.R-project.org/" TargetMode="External"/><Relationship Id="rId21" Type="http://schemas.openxmlformats.org/officeDocument/2006/relationships/hyperlink" Target="https://doi.org/10.1378/chest.92.4.696" TargetMode="External"/><Relationship Id="rId34" Type="http://schemas.openxmlformats.org/officeDocument/2006/relationships/hyperlink" Target="https://unpaywall.org/" TargetMode="External"/><Relationship Id="rId42" Type="http://schemas.openxmlformats.org/officeDocument/2006/relationships/hyperlink" Target="https://doi.org/10.1378/chest.96.6.1312" TargetMode="External"/><Relationship Id="rId47" Type="http://schemas.openxmlformats.org/officeDocument/2006/relationships/hyperlink" Target="https://doi.org/10.1016/S0377-0427(97)00199-4" TargetMode="External"/><Relationship Id="rId50" Type="http://schemas.openxmlformats.org/officeDocument/2006/relationships/fontTable" Target="fontTable.xml"/><Relationship Id="rId7" Type="http://schemas.openxmlformats.org/officeDocument/2006/relationships/hyperlink" Target="https://docs.google.com/spreadsheets/d/1KdmDZuI1FS1XUK5zJm3JIqf4tQiBd0C1pW0p0PFZweU/edit?usp=sharing" TargetMode="External"/><Relationship Id="rId2" Type="http://schemas.openxmlformats.org/officeDocument/2006/relationships/styles" Target="styles.xml"/><Relationship Id="rId16" Type="http://schemas.openxmlformats.org/officeDocument/2006/relationships/hyperlink" Target="https://doi.org/10.3389/fphys.2020.01070" TargetMode="External"/><Relationship Id="rId29" Type="http://schemas.openxmlformats.org/officeDocument/2006/relationships/hyperlink" Target="https://doi.org/10.1126/science.aac4716" TargetMode="External"/><Relationship Id="rId11" Type="http://schemas.openxmlformats.org/officeDocument/2006/relationships/hyperlink" Target="https://doi.org/10.1378/chest.113.3.816" TargetMode="External"/><Relationship Id="rId24" Type="http://schemas.openxmlformats.org/officeDocument/2006/relationships/hyperlink" Target="https://doi.org/10.1152/japplphysiol.00988.2016" TargetMode="External"/><Relationship Id="rId32" Type="http://schemas.openxmlformats.org/officeDocument/2006/relationships/hyperlink" Target="https://doi.org/10.11124/JBIES-20-00167" TargetMode="External"/><Relationship Id="rId37" Type="http://schemas.openxmlformats.org/officeDocument/2006/relationships/hyperlink" Target="https://doi.org/10.2337/dc07-2298" TargetMode="External"/><Relationship Id="rId40" Type="http://schemas.openxmlformats.org/officeDocument/2006/relationships/hyperlink" Target="http://www.posit.co/" TargetMode="External"/><Relationship Id="rId45" Type="http://schemas.openxmlformats.org/officeDocument/2006/relationships/hyperlink" Target="https://doi.org/10.1152/jappl.1986.60.6.2020" TargetMode="External"/><Relationship Id="rId5" Type="http://schemas.openxmlformats.org/officeDocument/2006/relationships/hyperlink" Target="https://docs.google.com/spreadsheets/d/1k_i4EP5U3zMltk8n21X-KHGoxUfR6XAJu6lxrVUufg0/edit?usp=sharing" TargetMode="External"/><Relationship Id="rId15" Type="http://schemas.openxmlformats.org/officeDocument/2006/relationships/hyperlink" Target="https://doi.org/10.1111/sms.13495" TargetMode="External"/><Relationship Id="rId23" Type="http://schemas.openxmlformats.org/officeDocument/2006/relationships/hyperlink" Target="https://doi.org/10.1113/expphysiol.2014.080812" TargetMode="External"/><Relationship Id="rId28" Type="http://schemas.openxmlformats.org/officeDocument/2006/relationships/hyperlink" Target="https://doi.org/10.1126/scitranslmed.aaf5027" TargetMode="External"/><Relationship Id="rId36" Type="http://schemas.openxmlformats.org/officeDocument/2006/relationships/hyperlink" Target="https://doi.org/10.1242/jeb.186585" TargetMode="External"/><Relationship Id="rId49" Type="http://schemas.openxmlformats.org/officeDocument/2006/relationships/hyperlink" Target="https://doi.org/10.1371/journal.pbio.3002562" TargetMode="External"/><Relationship Id="rId10" Type="http://schemas.openxmlformats.org/officeDocument/2006/relationships/hyperlink" Target="https://doi.org/10.2174/1875399X01003010022" TargetMode="External"/><Relationship Id="rId19" Type="http://schemas.openxmlformats.org/officeDocument/2006/relationships/hyperlink" Target="https://doi.org/10.1007/s00421-003-0843-1" TargetMode="External"/><Relationship Id="rId31" Type="http://schemas.openxmlformats.org/officeDocument/2006/relationships/hyperlink" Target="https://doi.org/10.7326/M18-0850" TargetMode="External"/><Relationship Id="rId44" Type="http://schemas.openxmlformats.org/officeDocument/2006/relationships/hyperlink" Target="https://doi.org/10.1016/0003-2697(84)90458-5" TargetMode="External"/><Relationship Id="rId4" Type="http://schemas.openxmlformats.org/officeDocument/2006/relationships/webSettings" Target="webSettings.xml"/><Relationship Id="rId9" Type="http://schemas.openxmlformats.org/officeDocument/2006/relationships/hyperlink" Target="https://doi.org/10.2165/11319670-000000000-00000" TargetMode="External"/><Relationship Id="rId14" Type="http://schemas.openxmlformats.org/officeDocument/2006/relationships/hyperlink" Target="https://doi.org/10.1111/j.1475-097X.2008.00835.x" TargetMode="External"/><Relationship Id="rId22" Type="http://schemas.openxmlformats.org/officeDocument/2006/relationships/hyperlink" Target="https://doi.org/10.1152/jappl.1987.62.5.2003" TargetMode="External"/><Relationship Id="rId27" Type="http://schemas.openxmlformats.org/officeDocument/2006/relationships/hyperlink" Target="https://doi.org/10.1113/EP085043" TargetMode="External"/><Relationship Id="rId30" Type="http://schemas.openxmlformats.org/officeDocument/2006/relationships/hyperlink" Target="https://www.proquest.com/docview/2878185742/fulltextPDF/E53F9A0D3A0E45ADPQ/1?accountid=14586&amp;sourcetype=Dissertations%20&amp;%20Theses" TargetMode="External"/><Relationship Id="rId35" Type="http://schemas.openxmlformats.org/officeDocument/2006/relationships/hyperlink" Target="https://doi.org/10.1113/EP087979" TargetMode="External"/><Relationship Id="rId43" Type="http://schemas.openxmlformats.org/officeDocument/2006/relationships/hyperlink" Target="https://doi.org/10.1152/jappl.1990.68.1.404" TargetMode="External"/><Relationship Id="rId48" Type="http://schemas.openxmlformats.org/officeDocument/2006/relationships/hyperlink" Target="https://doi.org/10.1016/S0002-8703(76)80401-2" TargetMode="External"/><Relationship Id="rId8" Type="http://schemas.openxmlformats.org/officeDocument/2006/relationships/hyperlink" Target="https://doi.org/10.1007/s40279-020-01322-8"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519/JSC.0000000000003887" TargetMode="External"/><Relationship Id="rId17" Type="http://schemas.openxmlformats.org/officeDocument/2006/relationships/hyperlink" Target="https://doi.org/10.1249/MSS.0000000000001301" TargetMode="External"/><Relationship Id="rId25" Type="http://schemas.openxmlformats.org/officeDocument/2006/relationships/hyperlink" Target="https://doi.org/10.1113/expphysiol.2013.076208" TargetMode="External"/><Relationship Id="rId33" Type="http://schemas.openxmlformats.org/officeDocument/2006/relationships/hyperlink" Target="https://www.ncbi.nlm.nih.gov/pmc/tools/id-converter-api/" TargetMode="External"/><Relationship Id="rId38" Type="http://schemas.openxmlformats.org/officeDocument/2006/relationships/hyperlink" Target="https://doi.org/10.1183/09031936.04.00111904" TargetMode="External"/><Relationship Id="rId46" Type="http://schemas.openxmlformats.org/officeDocument/2006/relationships/hyperlink" Target="https://doi.org/10.1152/jappl.1982.52.5.1349" TargetMode="External"/><Relationship Id="rId20" Type="http://schemas.openxmlformats.org/officeDocument/2006/relationships/hyperlink" Target="https://doi.org/10.1016/j.ijcard.2014.12.174" TargetMode="External"/><Relationship Id="rId41" Type="http://schemas.openxmlformats.org/officeDocument/2006/relationships/hyperlink" Target="https://doi.org/10.1001/jama.1995.03520380029031" TargetMode="External"/><Relationship Id="rId1" Type="http://schemas.openxmlformats.org/officeDocument/2006/relationships/numbering" Target="numbering.xml"/><Relationship Id="rId6" Type="http://schemas.openxmlformats.org/officeDocument/2006/relationships/hyperlink" Target="https://docs.google.com/spreadsheets/d/1mNHwyNwVeQeAAm-Jx43ImR91sLyRLSvad9oglHQB83A/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5991</Words>
  <Characters>34155</Characters>
  <Application>Microsoft Office Word</Application>
  <DocSecurity>0</DocSecurity>
  <Lines>284</Lines>
  <Paragraphs>80</Paragraphs>
  <ScaleCrop>false</ScaleCrop>
  <Company/>
  <LinksUpToDate>false</LinksUpToDate>
  <CharactersWithSpaces>4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coping Review</dc:title>
  <dc:creator>Anton Hesse</dc:creator>
  <cp:keywords>Data Averaging, Outlier Removal, Interpolation</cp:keywords>
  <cp:lastModifiedBy>Anton Hesse</cp:lastModifiedBy>
  <cp:revision>4</cp:revision>
  <dcterms:created xsi:type="dcterms:W3CDTF">2024-07-25T20:27:00Z</dcterms:created>
  <dcterms:modified xsi:type="dcterms:W3CDTF">2024-07-2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re known to affect calculated values such as VO2max. However, assessing the effects of data processing without knowing popular methods worth comparing is difficult. In addition, such details aid study reproduction. We conducted a scoping review of articles with exercise testing that collected data breath-by-breath from three databases. Of the 8,351 articles, 376 (4.5 ± 0.4%) and 581 (7.0 ± 0.5%) described outlier removal and interpolation, respectively. An estimated 66.8 ± 2.8% reported averaging methods (n = 1078).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methods will enhance reproducibility and facilitate future research comparing data processing choic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abbreviations">
    <vt:lpwstr>ncbi-abbreviations.json</vt:lpwstr>
  </property>
  <property fmtid="{D5CDD505-2E9C-101B-9397-08002B2CF9AE}" pid="6" name="clear-hidden-classes">
    <vt:lpwstr>none</vt:lpwstr>
  </property>
  <property fmtid="{D5CDD505-2E9C-101B-9397-08002B2CF9AE}" pid="7" name="csl">
    <vt:lpwstr>thieme-german.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